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49E" w:rsidRPr="007C19B2" w:rsidRDefault="007C19B2" w:rsidP="007C19B2">
      <w:pPr>
        <w:jc w:val="center"/>
        <w:rPr>
          <w:rFonts w:ascii="Times New Roman" w:hAnsi="Times New Roman" w:cs="Times New Roman"/>
          <w:b/>
        </w:rPr>
      </w:pPr>
      <w:r w:rsidRPr="007C19B2">
        <w:rPr>
          <w:rFonts w:ascii="Times New Roman" w:hAnsi="Times New Roman" w:cs="Times New Roman"/>
          <w:b/>
          <w:sz w:val="24"/>
          <w:szCs w:val="24"/>
        </w:rPr>
        <w:t>NE YAPTIĞIMIN FARKINDAYIM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6"/>
        <w:gridCol w:w="6096"/>
      </w:tblGrid>
      <w:tr w:rsidR="00BF2FB1" w:rsidRPr="002501D1" w:rsidTr="008E514A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096" w:type="dxa"/>
          </w:tcPr>
          <w:p w:rsidR="00BF2FB1" w:rsidRPr="002501D1" w:rsidRDefault="00C54EE3" w:rsidP="00B950F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syal Duygusal</w:t>
            </w:r>
          </w:p>
        </w:tc>
      </w:tr>
      <w:tr w:rsidR="00BF2FB1" w:rsidRPr="002501D1" w:rsidTr="008E514A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096" w:type="dxa"/>
          </w:tcPr>
          <w:p w:rsidR="00BF2FB1" w:rsidRPr="002501D1" w:rsidRDefault="00C54EE3" w:rsidP="00B950F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nlik Farkındalığı</w:t>
            </w:r>
          </w:p>
        </w:tc>
      </w:tr>
      <w:tr w:rsidR="00BF2FB1" w:rsidRPr="002501D1" w:rsidTr="008E514A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096" w:type="dxa"/>
          </w:tcPr>
          <w:p w:rsidR="00BF2FB1" w:rsidRPr="002501D1" w:rsidRDefault="00C54EE3" w:rsidP="00B950F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şarı ve başarısızlık durumlarını açıklama biçimlerini değerlendirir</w:t>
            </w:r>
            <w:r w:rsidR="0075063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E51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E51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 w:rsidR="00750639">
              <w:rPr>
                <w:rFonts w:ascii="Times New Roman" w:hAnsi="Times New Roman" w:cs="Times New Roman"/>
                <w:sz w:val="24"/>
                <w:szCs w:val="24"/>
              </w:rPr>
              <w:t>. hafta</w:t>
            </w:r>
          </w:p>
        </w:tc>
      </w:tr>
      <w:tr w:rsidR="00BF2FB1" w:rsidRPr="002501D1" w:rsidTr="008E514A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096" w:type="dxa"/>
          </w:tcPr>
          <w:p w:rsidR="00BF2FB1" w:rsidRPr="002501D1" w:rsidRDefault="008E514A" w:rsidP="00B950F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S</w:t>
            </w:r>
            <w:r w:rsidR="00C54EE3">
              <w:rPr>
                <w:rFonts w:ascii="Times New Roman" w:hAnsi="Times New Roman" w:cs="Times New Roman"/>
                <w:sz w:val="24"/>
                <w:szCs w:val="24"/>
              </w:rPr>
              <w:t>ınıf</w:t>
            </w:r>
          </w:p>
        </w:tc>
      </w:tr>
      <w:tr w:rsidR="00BF2FB1" w:rsidRPr="002501D1" w:rsidTr="008E514A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096" w:type="dxa"/>
          </w:tcPr>
          <w:p w:rsidR="00BF2FB1" w:rsidRPr="002501D1" w:rsidRDefault="00C54EE3" w:rsidP="00B950F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dk</w:t>
            </w:r>
            <w:r w:rsidR="007C19B2">
              <w:rPr>
                <w:rFonts w:ascii="Times New Roman" w:hAnsi="Times New Roman" w:cs="Times New Roman"/>
                <w:sz w:val="24"/>
                <w:szCs w:val="24"/>
              </w:rPr>
              <w:t>. (Bir ders saati)</w:t>
            </w:r>
          </w:p>
        </w:tc>
      </w:tr>
      <w:tr w:rsidR="00BF2FB1" w:rsidRPr="002501D1" w:rsidTr="008E514A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096" w:type="dxa"/>
          </w:tcPr>
          <w:p w:rsidR="00BF2FB1" w:rsidRPr="008E514A" w:rsidRDefault="006D4FCB" w:rsidP="008E514A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E514A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0070C4" w:rsidRPr="008E514A">
              <w:rPr>
                <w:rFonts w:ascii="Times New Roman" w:hAnsi="Times New Roman"/>
                <w:sz w:val="24"/>
                <w:szCs w:val="24"/>
              </w:rPr>
              <w:t>-</w:t>
            </w:r>
            <w:r w:rsidR="007C19B2" w:rsidRPr="008E514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BF2FB1" w:rsidRPr="002501D1" w:rsidTr="008E514A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096" w:type="dxa"/>
          </w:tcPr>
          <w:p w:rsidR="00967F10" w:rsidRPr="008E514A" w:rsidRDefault="000070C4" w:rsidP="008E514A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E514A"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7C19B2" w:rsidRPr="008E514A">
              <w:rPr>
                <w:rFonts w:ascii="Times New Roman" w:hAnsi="Times New Roman"/>
                <w:sz w:val="24"/>
                <w:szCs w:val="24"/>
              </w:rPr>
              <w:t xml:space="preserve">aprağı-1 öğrenci sayısı kadar </w:t>
            </w:r>
            <w:r w:rsidR="006D4FCB" w:rsidRPr="008E514A">
              <w:rPr>
                <w:rFonts w:ascii="Times New Roman" w:hAnsi="Times New Roman"/>
                <w:sz w:val="24"/>
                <w:szCs w:val="24"/>
              </w:rPr>
              <w:t>çoğaltılır.</w:t>
            </w:r>
          </w:p>
        </w:tc>
      </w:tr>
      <w:tr w:rsidR="00BF2FB1" w:rsidRPr="002501D1" w:rsidTr="008E514A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096" w:type="dxa"/>
          </w:tcPr>
          <w:p w:rsidR="008E514A" w:rsidRDefault="00A9764F" w:rsidP="008E514A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ğrencilere etkinliğin amacının başarı ve başarısızlık durumlarında nasıl davrandığımızı fark etmek olduğu açıklanır.</w:t>
            </w:r>
            <w:bookmarkStart w:id="0" w:name="_GoBack"/>
            <w:bookmarkEnd w:id="0"/>
          </w:p>
          <w:p w:rsidR="008E514A" w:rsidRDefault="00A9764F" w:rsidP="008E514A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8E514A">
              <w:rPr>
                <w:rFonts w:ascii="Times New Roman" w:hAnsi="Times New Roman"/>
              </w:rPr>
              <w:t>Çalışma yaprağı</w:t>
            </w:r>
            <w:r w:rsidR="008E514A">
              <w:rPr>
                <w:rFonts w:ascii="Times New Roman" w:hAnsi="Times New Roman"/>
              </w:rPr>
              <w:t>-1</w:t>
            </w:r>
            <w:r w:rsidRPr="008E514A">
              <w:rPr>
                <w:rFonts w:ascii="Times New Roman" w:hAnsi="Times New Roman"/>
              </w:rPr>
              <w:t xml:space="preserve"> öğrencilere dağıtılır ve şu yönerge verilir.</w:t>
            </w:r>
          </w:p>
          <w:p w:rsidR="008E514A" w:rsidRDefault="00A9764F" w:rsidP="008E514A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 w:rsidRPr="008E514A">
              <w:rPr>
                <w:rFonts w:ascii="Times New Roman" w:hAnsi="Times New Roman"/>
              </w:rPr>
              <w:t>“</w:t>
            </w:r>
            <w:r w:rsidRPr="008E514A">
              <w:rPr>
                <w:rFonts w:ascii="Times New Roman" w:hAnsi="Times New Roman"/>
                <w:i/>
                <w:iCs/>
              </w:rPr>
              <w:t xml:space="preserve">Elinizde 2 tane örnek olay var. Bu olaylarla ilgili duygular, düşünceler ve davranışlar var. Siz böyle bir durum yaşadığınızda ne hisseder, ne düşünür ve ne yaparsınız? </w:t>
            </w:r>
            <w:r w:rsidR="00FD1EBD" w:rsidRPr="008E514A">
              <w:rPr>
                <w:rFonts w:ascii="Times New Roman" w:hAnsi="Times New Roman"/>
                <w:i/>
                <w:iCs/>
              </w:rPr>
              <w:t>Hissettiğiniz duyguyu, düşünceyi ve yaşadığınız durumu işaretleyiniz.</w:t>
            </w:r>
            <w:r w:rsidR="00564CE0" w:rsidRPr="008E514A">
              <w:rPr>
                <w:rFonts w:ascii="Times New Roman" w:hAnsi="Times New Roman"/>
                <w:i/>
                <w:iCs/>
              </w:rPr>
              <w:t xml:space="preserve"> Örnekler dışındaki duygu, düşünce ve davranışlarınızı da noktalı olan boş kutucuklara yazınız.</w:t>
            </w:r>
            <w:r w:rsidR="00FD1EBD" w:rsidRPr="008E514A">
              <w:rPr>
                <w:rFonts w:ascii="Times New Roman" w:hAnsi="Times New Roman"/>
                <w:i/>
                <w:iCs/>
              </w:rPr>
              <w:t>”</w:t>
            </w:r>
          </w:p>
          <w:p w:rsidR="008E514A" w:rsidRDefault="00FD1EBD" w:rsidP="008E514A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önüllü öğrencilerden paylaşım yapmaları istenir.</w:t>
            </w:r>
          </w:p>
          <w:p w:rsidR="00FD1EBD" w:rsidRPr="008E514A" w:rsidRDefault="002E6411" w:rsidP="008E514A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8E514A">
              <w:rPr>
                <w:rFonts w:ascii="Times New Roman" w:hAnsi="Times New Roman"/>
              </w:rPr>
              <w:t xml:space="preserve">Aşağıdaki sorular sorularak etkinlik </w:t>
            </w:r>
            <w:r w:rsidR="00037A64" w:rsidRPr="008E514A">
              <w:rPr>
                <w:rFonts w:ascii="Times New Roman" w:hAnsi="Times New Roman"/>
              </w:rPr>
              <w:t>devam ettirilir</w:t>
            </w:r>
            <w:r w:rsidRPr="008E514A">
              <w:rPr>
                <w:rFonts w:ascii="Times New Roman" w:hAnsi="Times New Roman"/>
              </w:rPr>
              <w:t>.</w:t>
            </w:r>
          </w:p>
          <w:p w:rsidR="002E6411" w:rsidRDefault="00CA1205" w:rsidP="00B950F5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aşadığınız başka bir başarı durumunda ne hissediyor, ne düşünüy</w:t>
            </w:r>
            <w:r w:rsidR="00037A64">
              <w:rPr>
                <w:rFonts w:ascii="Times New Roman" w:hAnsi="Times New Roman"/>
              </w:rPr>
              <w:t>or ve nasıl tepki veriyorsunuz?</w:t>
            </w:r>
          </w:p>
          <w:p w:rsidR="00CA1205" w:rsidRDefault="00CA1205" w:rsidP="00B950F5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aşadığınız başka bir başarı</w:t>
            </w:r>
            <w:r w:rsidR="007C19B2">
              <w:rPr>
                <w:rFonts w:ascii="Times New Roman" w:hAnsi="Times New Roman"/>
              </w:rPr>
              <w:t>sızlık</w:t>
            </w:r>
            <w:r>
              <w:rPr>
                <w:rFonts w:ascii="Times New Roman" w:hAnsi="Times New Roman"/>
              </w:rPr>
              <w:t xml:space="preserve"> durumunda ne hissediyor, n</w:t>
            </w:r>
            <w:r w:rsidR="00037A64">
              <w:rPr>
                <w:rFonts w:ascii="Times New Roman" w:hAnsi="Times New Roman"/>
              </w:rPr>
              <w:t>e düşünüyor ve ne yapıyorsunuz?</w:t>
            </w:r>
          </w:p>
          <w:p w:rsidR="008E514A" w:rsidRDefault="00037A64" w:rsidP="008E514A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önüllü öğrencilerden paylaşımları alındıktan sonra etkinlik aşağıdaki açıklama yapılarak sonlandırılır:</w:t>
            </w:r>
          </w:p>
          <w:p w:rsidR="00CA1205" w:rsidRPr="008E514A" w:rsidRDefault="00037A64" w:rsidP="008E514A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 w:rsidRPr="008E514A">
              <w:rPr>
                <w:rFonts w:ascii="Times New Roman" w:hAnsi="Times New Roman"/>
                <w:i/>
              </w:rPr>
              <w:t>“</w:t>
            </w:r>
            <w:r w:rsidR="00136783" w:rsidRPr="008E514A">
              <w:rPr>
                <w:rFonts w:ascii="Times New Roman" w:hAnsi="Times New Roman"/>
                <w:i/>
              </w:rPr>
              <w:t>Yaşadığımız bir olay karşısında nasıl tepki verdiğimiz duygu ve düşüncelerimizle bağlantılıdır.</w:t>
            </w:r>
            <w:r w:rsidR="00381D6E" w:rsidRPr="008E514A">
              <w:rPr>
                <w:rFonts w:ascii="Times New Roman" w:hAnsi="Times New Roman"/>
                <w:i/>
              </w:rPr>
              <w:t xml:space="preserve"> Her birimiz aynı durum karşısında farklı hissedip, farklı düşünüp ve farklı davranabiliyoruz. Yaşadığımız durum karşısında verdiğimiz tepkilerimiz bazen işlevsel olabiliyorken bazen de işlevsel olmayabiliyor.</w:t>
            </w:r>
            <w:r w:rsidRPr="008E514A">
              <w:rPr>
                <w:rFonts w:ascii="Times New Roman" w:hAnsi="Times New Roman"/>
                <w:i/>
              </w:rPr>
              <w:t>”</w:t>
            </w:r>
          </w:p>
        </w:tc>
      </w:tr>
      <w:tr w:rsidR="00BF2FB1" w:rsidRPr="002501D1" w:rsidTr="008E514A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ın Değerlendirilmesi:</w:t>
            </w:r>
          </w:p>
        </w:tc>
        <w:tc>
          <w:tcPr>
            <w:tcW w:w="6096" w:type="dxa"/>
          </w:tcPr>
          <w:p w:rsidR="00837935" w:rsidRPr="008E514A" w:rsidRDefault="00FD1EBD" w:rsidP="008E514A">
            <w:pPr>
              <w:pStyle w:val="ListeParagraf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E514A">
              <w:rPr>
                <w:rFonts w:ascii="Times New Roman" w:hAnsi="Times New Roman"/>
                <w:sz w:val="24"/>
                <w:szCs w:val="24"/>
              </w:rPr>
              <w:t>Öğrencilerden yaşadıkları farklı başarı ve başarısızlık</w:t>
            </w:r>
            <w:r w:rsidR="00037A64" w:rsidRPr="008E514A">
              <w:rPr>
                <w:rFonts w:ascii="Times New Roman" w:hAnsi="Times New Roman"/>
                <w:sz w:val="24"/>
                <w:szCs w:val="24"/>
              </w:rPr>
              <w:t xml:space="preserve"> durumlarında ne hissettiklerini, ne düşündüklerini ve nasıl davrandıklarını yazmaları</w:t>
            </w:r>
            <w:r w:rsidR="008E514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37A64" w:rsidRPr="008E514A">
              <w:rPr>
                <w:rFonts w:ascii="Times New Roman" w:hAnsi="Times New Roman"/>
                <w:sz w:val="24"/>
                <w:szCs w:val="24"/>
              </w:rPr>
              <w:t>istenebilir.</w:t>
            </w:r>
          </w:p>
        </w:tc>
      </w:tr>
      <w:tr w:rsidR="00BF2FB1" w:rsidRPr="002501D1" w:rsidTr="008E514A">
        <w:tc>
          <w:tcPr>
            <w:tcW w:w="3686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096" w:type="dxa"/>
          </w:tcPr>
          <w:p w:rsidR="00BF2FB1" w:rsidRPr="008E514A" w:rsidRDefault="00037A64" w:rsidP="008E514A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E514A">
              <w:rPr>
                <w:rFonts w:ascii="Times New Roman" w:hAnsi="Times New Roman"/>
                <w:sz w:val="24"/>
                <w:szCs w:val="24"/>
              </w:rPr>
              <w:t>Öğrenciler</w:t>
            </w:r>
            <w:r w:rsidR="00FD1EBD" w:rsidRPr="008E514A">
              <w:rPr>
                <w:rFonts w:ascii="Times New Roman" w:hAnsi="Times New Roman"/>
                <w:sz w:val="24"/>
                <w:szCs w:val="24"/>
              </w:rPr>
              <w:t xml:space="preserve"> çalışma kağıdının dışındaki duygu, düşün</w:t>
            </w:r>
            <w:r w:rsidRPr="008E514A">
              <w:rPr>
                <w:rFonts w:ascii="Times New Roman" w:hAnsi="Times New Roman"/>
                <w:sz w:val="24"/>
                <w:szCs w:val="24"/>
              </w:rPr>
              <w:t>ce</w:t>
            </w:r>
            <w:r w:rsidR="00FD1EBD" w:rsidRPr="008E514A">
              <w:rPr>
                <w:rFonts w:ascii="Times New Roman" w:hAnsi="Times New Roman"/>
                <w:sz w:val="24"/>
                <w:szCs w:val="24"/>
              </w:rPr>
              <w:t xml:space="preserve"> ve davranışları </w:t>
            </w:r>
            <w:r w:rsidRPr="008E514A">
              <w:rPr>
                <w:rFonts w:ascii="Times New Roman" w:hAnsi="Times New Roman"/>
                <w:sz w:val="24"/>
                <w:szCs w:val="24"/>
              </w:rPr>
              <w:t>da ifade etmeye</w:t>
            </w:r>
            <w:r w:rsidR="008E514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E514A">
              <w:rPr>
                <w:rFonts w:ascii="Times New Roman" w:hAnsi="Times New Roman"/>
                <w:sz w:val="24"/>
                <w:szCs w:val="24"/>
              </w:rPr>
              <w:t xml:space="preserve">teşvik edilmelidir. </w:t>
            </w:r>
          </w:p>
          <w:p w:rsidR="00103D79" w:rsidRDefault="00103D79" w:rsidP="00103D79">
            <w:pPr>
              <w:pStyle w:val="ListeParagraf"/>
              <w:spacing w:after="0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03D79" w:rsidRDefault="00103D79" w:rsidP="00103D79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3D7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Özel gereksinimli öğrenciler için;</w:t>
            </w:r>
          </w:p>
          <w:p w:rsidR="008E514A" w:rsidRPr="00103D79" w:rsidRDefault="008E514A" w:rsidP="00103D79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514A" w:rsidRDefault="00103D79" w:rsidP="00103D79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E514A">
              <w:rPr>
                <w:rFonts w:ascii="Times New Roman" w:hAnsi="Times New Roman"/>
                <w:sz w:val="24"/>
                <w:szCs w:val="24"/>
              </w:rPr>
              <w:t>Çalışma yaprağında yer alan yazılı materyallere Braille yazı eklenebilir ya da punto büyütülerek materyal desteği sağlanabilir.</w:t>
            </w:r>
          </w:p>
          <w:p w:rsidR="008E514A" w:rsidRDefault="00103D79" w:rsidP="00103D79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E514A">
              <w:rPr>
                <w:rFonts w:ascii="Times New Roman" w:hAnsi="Times New Roman"/>
                <w:sz w:val="24"/>
                <w:szCs w:val="24"/>
              </w:rPr>
              <w:t>Etkinliğin tamamlanması için ek süre verilebilir.</w:t>
            </w:r>
          </w:p>
          <w:p w:rsidR="008E514A" w:rsidRDefault="00103D79" w:rsidP="00103D79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E514A">
              <w:rPr>
                <w:rFonts w:ascii="Times New Roman" w:hAnsi="Times New Roman"/>
                <w:sz w:val="24"/>
                <w:szCs w:val="24"/>
              </w:rPr>
              <w:t>Çalışma yapraklarının doldurulması sırasında öğretmen desteği sağlanabilir.</w:t>
            </w:r>
          </w:p>
          <w:p w:rsidR="008E514A" w:rsidRDefault="00103D79" w:rsidP="00103D79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E514A">
              <w:rPr>
                <w:rFonts w:ascii="Times New Roman" w:hAnsi="Times New Roman"/>
                <w:sz w:val="24"/>
                <w:szCs w:val="24"/>
              </w:rPr>
              <w:t>Çalışma yaprağında yer alan örnek olay öğrencinin tercihine göre değişebilir.</w:t>
            </w:r>
          </w:p>
          <w:p w:rsidR="00103D79" w:rsidRPr="008E514A" w:rsidRDefault="00AA5E91" w:rsidP="00103D79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E514A">
              <w:rPr>
                <w:rFonts w:ascii="Times New Roman" w:hAnsi="Times New Roman"/>
                <w:sz w:val="24"/>
                <w:szCs w:val="24"/>
              </w:rPr>
              <w:t>Kazanımın değerlendirilmesi sırasında öğrenciden resim yoluyla kendini ifade etmesi  sağlanarak öğrenme ürünü farklılaştırılabilir.</w:t>
            </w:r>
          </w:p>
        </w:tc>
      </w:tr>
      <w:tr w:rsidR="007C19B2" w:rsidRPr="002501D1" w:rsidTr="008E514A">
        <w:tc>
          <w:tcPr>
            <w:tcW w:w="3686" w:type="dxa"/>
          </w:tcPr>
          <w:p w:rsidR="007C19B2" w:rsidRPr="002501D1" w:rsidRDefault="007C19B2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Etkinliği Geliştiren:</w:t>
            </w:r>
          </w:p>
        </w:tc>
        <w:tc>
          <w:tcPr>
            <w:tcW w:w="6096" w:type="dxa"/>
          </w:tcPr>
          <w:p w:rsidR="007C19B2" w:rsidRPr="008E514A" w:rsidRDefault="007C19B2" w:rsidP="008E514A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E514A">
              <w:rPr>
                <w:rFonts w:ascii="Times New Roman" w:hAnsi="Times New Roman"/>
                <w:sz w:val="24"/>
                <w:szCs w:val="24"/>
              </w:rPr>
              <w:t>Havva Başköy</w:t>
            </w:r>
          </w:p>
        </w:tc>
      </w:tr>
    </w:tbl>
    <w:p w:rsidR="00486B9A" w:rsidRDefault="00486B9A">
      <w:pPr>
        <w:rPr>
          <w:rFonts w:cs="Times New Roman"/>
        </w:rPr>
      </w:pPr>
      <w:bookmarkStart w:id="1" w:name="_Toc45900416"/>
      <w:r>
        <w:rPr>
          <w:rFonts w:cs="Times New Roman"/>
        </w:rPr>
        <w:br w:type="page"/>
      </w:r>
    </w:p>
    <w:p w:rsidR="002135D3" w:rsidRPr="002135D3" w:rsidRDefault="002135D3" w:rsidP="00213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135D3">
        <w:rPr>
          <w:rFonts w:ascii="Times New Roman" w:hAnsi="Times New Roman" w:cs="Times New Roman"/>
          <w:b/>
          <w:sz w:val="24"/>
          <w:szCs w:val="24"/>
        </w:rPr>
        <w:lastRenderedPageBreak/>
        <w:t>Çalışma Yaprağı-1</w:t>
      </w:r>
    </w:p>
    <w:p w:rsidR="00B950F5" w:rsidRDefault="00276E76" w:rsidP="002135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50F5">
        <w:rPr>
          <w:rFonts w:ascii="Times New Roman" w:hAnsi="Times New Roman" w:cs="Times New Roman"/>
          <w:sz w:val="24"/>
          <w:szCs w:val="24"/>
        </w:rPr>
        <w:t xml:space="preserve">Yüzme yarışmasında gruptaki arkadaşlarına göre başarılı bir performans sergiledin. </w:t>
      </w:r>
    </w:p>
    <w:p w:rsidR="004174B8" w:rsidRPr="00B950F5" w:rsidRDefault="004174B8" w:rsidP="002135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50F5">
        <w:rPr>
          <w:rFonts w:ascii="Times New Roman" w:hAnsi="Times New Roman" w:cs="Times New Roman"/>
          <w:sz w:val="24"/>
          <w:szCs w:val="24"/>
        </w:rPr>
        <w:t xml:space="preserve">Bu durumda ne hisseder, ne düşünür ve nasıl davranırsın? </w:t>
      </w:r>
    </w:p>
    <w:p w:rsidR="004174B8" w:rsidRDefault="004174B8">
      <w:pPr>
        <w:rPr>
          <w:rFonts w:cs="Times New Roman"/>
        </w:rPr>
      </w:pPr>
      <w:r>
        <w:rPr>
          <w:rFonts w:cs="Times New Roman"/>
          <w:noProof/>
          <w:lang w:eastAsia="tr-TR"/>
        </w:rPr>
        <w:drawing>
          <wp:inline distT="0" distB="0" distL="0" distR="0">
            <wp:extent cx="6286500" cy="771525"/>
            <wp:effectExtent l="38100" t="19050" r="19050" b="28575"/>
            <wp:docPr id="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4174B8" w:rsidRDefault="004174B8">
      <w:pPr>
        <w:rPr>
          <w:rFonts w:cs="Times New Roman"/>
        </w:rPr>
      </w:pPr>
    </w:p>
    <w:p w:rsidR="004174B8" w:rsidRDefault="004174B8">
      <w:pPr>
        <w:rPr>
          <w:rFonts w:cs="Times New Roman"/>
        </w:rPr>
      </w:pPr>
      <w:r>
        <w:rPr>
          <w:rFonts w:cs="Times New Roman"/>
          <w:noProof/>
          <w:lang w:eastAsia="tr-TR"/>
        </w:rPr>
        <w:drawing>
          <wp:inline distT="0" distB="0" distL="0" distR="0">
            <wp:extent cx="6296025" cy="714375"/>
            <wp:effectExtent l="38100" t="38100" r="28575" b="28575"/>
            <wp:docPr id="2" name="Diy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:rsidR="004174B8" w:rsidRDefault="004174B8">
      <w:pPr>
        <w:rPr>
          <w:rFonts w:cs="Times New Roman"/>
        </w:rPr>
      </w:pPr>
    </w:p>
    <w:p w:rsidR="00AE36E9" w:rsidRPr="00F56153" w:rsidRDefault="00AE36E9">
      <w:pPr>
        <w:rPr>
          <w:rFonts w:ascii="Times New Roman" w:hAnsi="Times New Roman" w:cs="Times New Roman"/>
          <w:sz w:val="24"/>
          <w:szCs w:val="24"/>
        </w:rPr>
      </w:pPr>
      <w:r w:rsidRPr="00F56153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6238875" cy="1266825"/>
            <wp:effectExtent l="38100" t="0" r="28575" b="0"/>
            <wp:docPr id="3" name="Diy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p w:rsidR="00B950F5" w:rsidRDefault="00C907BD" w:rsidP="002135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50F5">
        <w:rPr>
          <w:rFonts w:ascii="Times New Roman" w:hAnsi="Times New Roman" w:cs="Times New Roman"/>
          <w:sz w:val="24"/>
          <w:szCs w:val="24"/>
        </w:rPr>
        <w:t>Yüzme yarışmasında gruptaki arkadaşlarına göre düşük</w:t>
      </w:r>
      <w:r w:rsidR="00B950F5">
        <w:rPr>
          <w:rFonts w:ascii="Times New Roman" w:hAnsi="Times New Roman" w:cs="Times New Roman"/>
          <w:sz w:val="24"/>
          <w:szCs w:val="24"/>
        </w:rPr>
        <w:t xml:space="preserve"> bir performans sergiledin. </w:t>
      </w:r>
    </w:p>
    <w:p w:rsidR="007D3E51" w:rsidRPr="007D3E51" w:rsidRDefault="00B950F5" w:rsidP="002135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 </w:t>
      </w:r>
      <w:r w:rsidR="00C907BD" w:rsidRPr="00B950F5">
        <w:rPr>
          <w:rFonts w:ascii="Times New Roman" w:hAnsi="Times New Roman" w:cs="Times New Roman"/>
          <w:sz w:val="24"/>
          <w:szCs w:val="24"/>
        </w:rPr>
        <w:t>durumda ne hisseder</w:t>
      </w:r>
      <w:r w:rsidR="00331DEC" w:rsidRPr="00B950F5">
        <w:rPr>
          <w:rFonts w:ascii="Times New Roman" w:hAnsi="Times New Roman" w:cs="Times New Roman"/>
          <w:sz w:val="24"/>
          <w:szCs w:val="24"/>
        </w:rPr>
        <w:t xml:space="preserve">, </w:t>
      </w:r>
      <w:r w:rsidR="00C907BD" w:rsidRPr="00B950F5">
        <w:rPr>
          <w:rFonts w:ascii="Times New Roman" w:hAnsi="Times New Roman" w:cs="Times New Roman"/>
          <w:sz w:val="24"/>
          <w:szCs w:val="24"/>
        </w:rPr>
        <w:t>ne düşünür ve nasıl davranırsın?</w:t>
      </w:r>
      <w:r w:rsidR="007D3E51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6238875" cy="885825"/>
            <wp:effectExtent l="38100" t="0" r="28575" b="0"/>
            <wp:docPr id="4" name="Diy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3" r:lo="rId24" r:qs="rId25" r:cs="rId26"/>
              </a:graphicData>
            </a:graphic>
          </wp:inline>
        </w:drawing>
      </w:r>
    </w:p>
    <w:p w:rsidR="007D3E51" w:rsidRDefault="007D3E51">
      <w:pPr>
        <w:rPr>
          <w:rFonts w:cs="Times New Roman"/>
        </w:rPr>
      </w:pPr>
    </w:p>
    <w:p w:rsidR="007D3E51" w:rsidRDefault="007D3E51">
      <w:pPr>
        <w:rPr>
          <w:rFonts w:cs="Times New Roman"/>
        </w:rPr>
      </w:pPr>
    </w:p>
    <w:p w:rsidR="007D3E51" w:rsidRPr="007D3E51" w:rsidRDefault="003433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6229350" cy="876300"/>
            <wp:effectExtent l="38100" t="0" r="19050" b="0"/>
            <wp:docPr id="5" name="Diy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8" r:lo="rId29" r:qs="rId30" r:cs="rId31"/>
              </a:graphicData>
            </a:graphic>
          </wp:inline>
        </w:drawing>
      </w:r>
    </w:p>
    <w:p w:rsidR="007D3E51" w:rsidRDefault="007D3E51">
      <w:pPr>
        <w:rPr>
          <w:rFonts w:cs="Times New Roman"/>
        </w:rPr>
      </w:pPr>
    </w:p>
    <w:p w:rsidR="004174B8" w:rsidRDefault="004174B8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343310" w:rsidRDefault="00343310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  <w:r>
        <w:rPr>
          <w:rFonts w:ascii="Times New Roman" w:eastAsiaTheme="majorEastAsia" w:hAnsi="Times New Roman" w:cs="Times New Roman"/>
          <w:b/>
          <w:bCs/>
          <w:noProof/>
          <w:sz w:val="24"/>
          <w:szCs w:val="26"/>
          <w:lang w:eastAsia="tr-TR"/>
        </w:rPr>
        <w:drawing>
          <wp:inline distT="0" distB="0" distL="0" distR="0">
            <wp:extent cx="6257925" cy="1095375"/>
            <wp:effectExtent l="38100" t="0" r="28575" b="0"/>
            <wp:docPr id="6" name="Diy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3" r:lo="rId34" r:qs="rId35" r:cs="rId36"/>
              </a:graphicData>
            </a:graphic>
          </wp:inline>
        </w:drawing>
      </w:r>
      <w:bookmarkEnd w:id="1"/>
    </w:p>
    <w:sectPr w:rsidR="00343310" w:rsidSect="00EC1E21">
      <w:footerReference w:type="default" r:id="rId38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3689" w:rsidRDefault="00BF3689" w:rsidP="00BF2FB1">
      <w:pPr>
        <w:spacing w:after="0" w:line="240" w:lineRule="auto"/>
      </w:pPr>
      <w:r>
        <w:separator/>
      </w:r>
    </w:p>
  </w:endnote>
  <w:endnote w:type="continuationSeparator" w:id="0">
    <w:p w:rsidR="00BF3689" w:rsidRDefault="00BF3689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:rsidR="002501D1" w:rsidRDefault="00BB5D1C">
        <w:pPr>
          <w:pStyle w:val="AltBilgi"/>
          <w:jc w:val="right"/>
        </w:pPr>
        <w:r>
          <w:fldChar w:fldCharType="begin"/>
        </w:r>
        <w:r w:rsidR="00031C84">
          <w:instrText xml:space="preserve"> PAGE   \* MERGEFORMAT </w:instrText>
        </w:r>
        <w:r>
          <w:fldChar w:fldCharType="separate"/>
        </w:r>
        <w:r w:rsidR="008E514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3689" w:rsidRDefault="00BF3689" w:rsidP="00BF2FB1">
      <w:pPr>
        <w:spacing w:after="0" w:line="240" w:lineRule="auto"/>
      </w:pPr>
      <w:r>
        <w:separator/>
      </w:r>
    </w:p>
  </w:footnote>
  <w:footnote w:type="continuationSeparator" w:id="0">
    <w:p w:rsidR="00BF3689" w:rsidRDefault="00BF3689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C7BC6"/>
    <w:multiLevelType w:val="hybridMultilevel"/>
    <w:tmpl w:val="4054219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DD6D53"/>
    <w:multiLevelType w:val="hybridMultilevel"/>
    <w:tmpl w:val="BEE27E56"/>
    <w:lvl w:ilvl="0" w:tplc="5BA089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34788"/>
    <w:multiLevelType w:val="hybridMultilevel"/>
    <w:tmpl w:val="C1766F38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D1209"/>
    <w:multiLevelType w:val="hybridMultilevel"/>
    <w:tmpl w:val="471A2DA2"/>
    <w:lvl w:ilvl="0" w:tplc="5BA089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9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2" w15:restartNumberingAfterBreak="0">
    <w:nsid w:val="56555419"/>
    <w:multiLevelType w:val="hybridMultilevel"/>
    <w:tmpl w:val="4054219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005FA0"/>
    <w:multiLevelType w:val="hybridMultilevel"/>
    <w:tmpl w:val="A79C94CE"/>
    <w:lvl w:ilvl="0" w:tplc="5BA089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F418C2"/>
    <w:multiLevelType w:val="hybridMultilevel"/>
    <w:tmpl w:val="DD54716C"/>
    <w:lvl w:ilvl="0" w:tplc="041F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317460"/>
    <w:multiLevelType w:val="hybridMultilevel"/>
    <w:tmpl w:val="7C1E0440"/>
    <w:lvl w:ilvl="0" w:tplc="57CCB8C2">
      <w:start w:val="1"/>
      <w:numFmt w:val="decimal"/>
      <w:lvlText w:val="%1-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E5677D"/>
    <w:multiLevelType w:val="hybridMultilevel"/>
    <w:tmpl w:val="CB7CE5EA"/>
    <w:lvl w:ilvl="0" w:tplc="2D6E46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5"/>
  </w:num>
  <w:num w:numId="4">
    <w:abstractNumId w:val="28"/>
  </w:num>
  <w:num w:numId="5">
    <w:abstractNumId w:val="19"/>
  </w:num>
  <w:num w:numId="6">
    <w:abstractNumId w:val="14"/>
  </w:num>
  <w:num w:numId="7">
    <w:abstractNumId w:val="8"/>
  </w:num>
  <w:num w:numId="8">
    <w:abstractNumId w:val="26"/>
  </w:num>
  <w:num w:numId="9">
    <w:abstractNumId w:val="33"/>
  </w:num>
  <w:num w:numId="10">
    <w:abstractNumId w:val="0"/>
  </w:num>
  <w:num w:numId="11">
    <w:abstractNumId w:val="31"/>
  </w:num>
  <w:num w:numId="12">
    <w:abstractNumId w:val="20"/>
  </w:num>
  <w:num w:numId="13">
    <w:abstractNumId w:val="4"/>
  </w:num>
  <w:num w:numId="14">
    <w:abstractNumId w:val="12"/>
  </w:num>
  <w:num w:numId="15">
    <w:abstractNumId w:val="21"/>
  </w:num>
  <w:num w:numId="16">
    <w:abstractNumId w:val="17"/>
  </w:num>
  <w:num w:numId="17">
    <w:abstractNumId w:val="16"/>
  </w:num>
  <w:num w:numId="18">
    <w:abstractNumId w:val="6"/>
  </w:num>
  <w:num w:numId="19">
    <w:abstractNumId w:val="23"/>
  </w:num>
  <w:num w:numId="20">
    <w:abstractNumId w:val="18"/>
  </w:num>
  <w:num w:numId="21">
    <w:abstractNumId w:val="27"/>
  </w:num>
  <w:num w:numId="22">
    <w:abstractNumId w:val="29"/>
  </w:num>
  <w:num w:numId="23">
    <w:abstractNumId w:val="7"/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30"/>
  </w:num>
  <w:num w:numId="27">
    <w:abstractNumId w:val="22"/>
  </w:num>
  <w:num w:numId="28">
    <w:abstractNumId w:val="1"/>
  </w:num>
  <w:num w:numId="29">
    <w:abstractNumId w:val="25"/>
  </w:num>
  <w:num w:numId="30">
    <w:abstractNumId w:val="3"/>
  </w:num>
  <w:num w:numId="31">
    <w:abstractNumId w:val="5"/>
  </w:num>
  <w:num w:numId="32">
    <w:abstractNumId w:val="2"/>
  </w:num>
  <w:num w:numId="33">
    <w:abstractNumId w:val="24"/>
  </w:num>
  <w:num w:numId="3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70C4"/>
    <w:rsid w:val="000109D9"/>
    <w:rsid w:val="00027B53"/>
    <w:rsid w:val="00031C84"/>
    <w:rsid w:val="00034A38"/>
    <w:rsid w:val="00037A64"/>
    <w:rsid w:val="00050466"/>
    <w:rsid w:val="00056A97"/>
    <w:rsid w:val="000630C1"/>
    <w:rsid w:val="00065F98"/>
    <w:rsid w:val="00067EE0"/>
    <w:rsid w:val="0009620C"/>
    <w:rsid w:val="000A38B7"/>
    <w:rsid w:val="000B0DF1"/>
    <w:rsid w:val="000B68CD"/>
    <w:rsid w:val="000C0C29"/>
    <w:rsid w:val="000C1057"/>
    <w:rsid w:val="000D549E"/>
    <w:rsid w:val="000F5616"/>
    <w:rsid w:val="00102683"/>
    <w:rsid w:val="00103D79"/>
    <w:rsid w:val="00104D48"/>
    <w:rsid w:val="00106033"/>
    <w:rsid w:val="00136783"/>
    <w:rsid w:val="00160C56"/>
    <w:rsid w:val="00164B52"/>
    <w:rsid w:val="00166597"/>
    <w:rsid w:val="001B14DC"/>
    <w:rsid w:val="001C290B"/>
    <w:rsid w:val="001D00F7"/>
    <w:rsid w:val="001D42AF"/>
    <w:rsid w:val="001D7CBA"/>
    <w:rsid w:val="001E2B21"/>
    <w:rsid w:val="001F35E1"/>
    <w:rsid w:val="002135D3"/>
    <w:rsid w:val="0022004F"/>
    <w:rsid w:val="00230BB2"/>
    <w:rsid w:val="00234899"/>
    <w:rsid w:val="00243DBC"/>
    <w:rsid w:val="002501D1"/>
    <w:rsid w:val="00276E76"/>
    <w:rsid w:val="002B4349"/>
    <w:rsid w:val="002B523B"/>
    <w:rsid w:val="002C3820"/>
    <w:rsid w:val="002C77BE"/>
    <w:rsid w:val="002D29C4"/>
    <w:rsid w:val="002D4E95"/>
    <w:rsid w:val="002E1DF0"/>
    <w:rsid w:val="002E6411"/>
    <w:rsid w:val="0030093A"/>
    <w:rsid w:val="00302B89"/>
    <w:rsid w:val="00304A19"/>
    <w:rsid w:val="00307E8A"/>
    <w:rsid w:val="00331DEC"/>
    <w:rsid w:val="00333EAE"/>
    <w:rsid w:val="00343310"/>
    <w:rsid w:val="00347B4A"/>
    <w:rsid w:val="003754FD"/>
    <w:rsid w:val="00381D6E"/>
    <w:rsid w:val="003831C2"/>
    <w:rsid w:val="003873B1"/>
    <w:rsid w:val="003A651C"/>
    <w:rsid w:val="003B6078"/>
    <w:rsid w:val="003C3103"/>
    <w:rsid w:val="003C51B2"/>
    <w:rsid w:val="003C5FA8"/>
    <w:rsid w:val="003D0B1B"/>
    <w:rsid w:val="003D641A"/>
    <w:rsid w:val="003E4B5E"/>
    <w:rsid w:val="003F5E54"/>
    <w:rsid w:val="004051F2"/>
    <w:rsid w:val="00407AAA"/>
    <w:rsid w:val="004174B8"/>
    <w:rsid w:val="00431E77"/>
    <w:rsid w:val="00456D46"/>
    <w:rsid w:val="00460230"/>
    <w:rsid w:val="00471703"/>
    <w:rsid w:val="00486B9A"/>
    <w:rsid w:val="004A035D"/>
    <w:rsid w:val="004A4587"/>
    <w:rsid w:val="004A4DFC"/>
    <w:rsid w:val="004C13FC"/>
    <w:rsid w:val="004D0E97"/>
    <w:rsid w:val="004F2CD6"/>
    <w:rsid w:val="005543A8"/>
    <w:rsid w:val="00564CE0"/>
    <w:rsid w:val="00587499"/>
    <w:rsid w:val="00591E27"/>
    <w:rsid w:val="005E1049"/>
    <w:rsid w:val="005F3526"/>
    <w:rsid w:val="005F5274"/>
    <w:rsid w:val="006363A1"/>
    <w:rsid w:val="006807FC"/>
    <w:rsid w:val="006911E1"/>
    <w:rsid w:val="006A0CD7"/>
    <w:rsid w:val="006B2C15"/>
    <w:rsid w:val="006C4AFC"/>
    <w:rsid w:val="006C698E"/>
    <w:rsid w:val="006C6D11"/>
    <w:rsid w:val="006D4FCB"/>
    <w:rsid w:val="006D7351"/>
    <w:rsid w:val="006E57CA"/>
    <w:rsid w:val="006F3351"/>
    <w:rsid w:val="00710BD5"/>
    <w:rsid w:val="007249A8"/>
    <w:rsid w:val="00726C3B"/>
    <w:rsid w:val="00736C55"/>
    <w:rsid w:val="00740CE6"/>
    <w:rsid w:val="00750639"/>
    <w:rsid w:val="007725CC"/>
    <w:rsid w:val="007742B3"/>
    <w:rsid w:val="007748C3"/>
    <w:rsid w:val="007C19B2"/>
    <w:rsid w:val="007D3E51"/>
    <w:rsid w:val="007E119D"/>
    <w:rsid w:val="007E1B7D"/>
    <w:rsid w:val="008053E7"/>
    <w:rsid w:val="00820308"/>
    <w:rsid w:val="00821708"/>
    <w:rsid w:val="00837935"/>
    <w:rsid w:val="008514B2"/>
    <w:rsid w:val="00863681"/>
    <w:rsid w:val="00865033"/>
    <w:rsid w:val="008A3658"/>
    <w:rsid w:val="008A6BFB"/>
    <w:rsid w:val="008D43B1"/>
    <w:rsid w:val="008E0620"/>
    <w:rsid w:val="008E27CF"/>
    <w:rsid w:val="008E514A"/>
    <w:rsid w:val="008F1508"/>
    <w:rsid w:val="009003B2"/>
    <w:rsid w:val="00921AB1"/>
    <w:rsid w:val="00927AC0"/>
    <w:rsid w:val="009433A2"/>
    <w:rsid w:val="00947B3C"/>
    <w:rsid w:val="00967F10"/>
    <w:rsid w:val="00984E59"/>
    <w:rsid w:val="00987046"/>
    <w:rsid w:val="009A1946"/>
    <w:rsid w:val="009B0858"/>
    <w:rsid w:val="009B4823"/>
    <w:rsid w:val="009B49FA"/>
    <w:rsid w:val="009C2539"/>
    <w:rsid w:val="009D4CCE"/>
    <w:rsid w:val="009E16E8"/>
    <w:rsid w:val="009E31C2"/>
    <w:rsid w:val="009E5187"/>
    <w:rsid w:val="00A2458B"/>
    <w:rsid w:val="00A343C4"/>
    <w:rsid w:val="00A43EAE"/>
    <w:rsid w:val="00A528DA"/>
    <w:rsid w:val="00A6226A"/>
    <w:rsid w:val="00A763D6"/>
    <w:rsid w:val="00A77740"/>
    <w:rsid w:val="00A85E8A"/>
    <w:rsid w:val="00A9764F"/>
    <w:rsid w:val="00AA34AD"/>
    <w:rsid w:val="00AA5E91"/>
    <w:rsid w:val="00AB690F"/>
    <w:rsid w:val="00AD336A"/>
    <w:rsid w:val="00AD3A3D"/>
    <w:rsid w:val="00AD58F7"/>
    <w:rsid w:val="00AE36E9"/>
    <w:rsid w:val="00AF60A9"/>
    <w:rsid w:val="00B32978"/>
    <w:rsid w:val="00B34A00"/>
    <w:rsid w:val="00B62CC6"/>
    <w:rsid w:val="00B67E48"/>
    <w:rsid w:val="00B86FA6"/>
    <w:rsid w:val="00B950F5"/>
    <w:rsid w:val="00B956D2"/>
    <w:rsid w:val="00BB5D1C"/>
    <w:rsid w:val="00BC6FCB"/>
    <w:rsid w:val="00BD2974"/>
    <w:rsid w:val="00BF2FB1"/>
    <w:rsid w:val="00BF3689"/>
    <w:rsid w:val="00C036C4"/>
    <w:rsid w:val="00C059F1"/>
    <w:rsid w:val="00C16A92"/>
    <w:rsid w:val="00C2024B"/>
    <w:rsid w:val="00C3484E"/>
    <w:rsid w:val="00C54EE3"/>
    <w:rsid w:val="00C70525"/>
    <w:rsid w:val="00C907BD"/>
    <w:rsid w:val="00C92851"/>
    <w:rsid w:val="00CA1205"/>
    <w:rsid w:val="00CA227F"/>
    <w:rsid w:val="00CA6CC5"/>
    <w:rsid w:val="00CC19DE"/>
    <w:rsid w:val="00CC23C7"/>
    <w:rsid w:val="00CC3CFC"/>
    <w:rsid w:val="00CE4AA3"/>
    <w:rsid w:val="00CF5203"/>
    <w:rsid w:val="00D26266"/>
    <w:rsid w:val="00D345EB"/>
    <w:rsid w:val="00D35A38"/>
    <w:rsid w:val="00D377B8"/>
    <w:rsid w:val="00D403AD"/>
    <w:rsid w:val="00D4265C"/>
    <w:rsid w:val="00D46645"/>
    <w:rsid w:val="00D479EA"/>
    <w:rsid w:val="00D54D31"/>
    <w:rsid w:val="00D778A0"/>
    <w:rsid w:val="00D84321"/>
    <w:rsid w:val="00D942D1"/>
    <w:rsid w:val="00D96F3B"/>
    <w:rsid w:val="00DA54E2"/>
    <w:rsid w:val="00DB7171"/>
    <w:rsid w:val="00DD5336"/>
    <w:rsid w:val="00DF25E7"/>
    <w:rsid w:val="00DF370B"/>
    <w:rsid w:val="00DF5825"/>
    <w:rsid w:val="00E42A0E"/>
    <w:rsid w:val="00E42F27"/>
    <w:rsid w:val="00E755FA"/>
    <w:rsid w:val="00E81C67"/>
    <w:rsid w:val="00EB22FF"/>
    <w:rsid w:val="00EB51EE"/>
    <w:rsid w:val="00EB5729"/>
    <w:rsid w:val="00EC1E21"/>
    <w:rsid w:val="00ED1F16"/>
    <w:rsid w:val="00EF1FA5"/>
    <w:rsid w:val="00F11D8B"/>
    <w:rsid w:val="00F35C5F"/>
    <w:rsid w:val="00F41801"/>
    <w:rsid w:val="00F4185C"/>
    <w:rsid w:val="00F56153"/>
    <w:rsid w:val="00F61381"/>
    <w:rsid w:val="00F81AC1"/>
    <w:rsid w:val="00F9426F"/>
    <w:rsid w:val="00FA051E"/>
    <w:rsid w:val="00FA2F03"/>
    <w:rsid w:val="00FA3316"/>
    <w:rsid w:val="00FB2736"/>
    <w:rsid w:val="00FB3803"/>
    <w:rsid w:val="00FB48E9"/>
    <w:rsid w:val="00FD1D58"/>
    <w:rsid w:val="00FD1EBD"/>
    <w:rsid w:val="00FD2917"/>
    <w:rsid w:val="00FE4BC4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74647"/>
  <w15:docId w15:val="{BBE98AAC-21D1-439C-9A40-D1C174F87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Data" Target="diagrams/data2.xml"/><Relationship Id="rId18" Type="http://schemas.openxmlformats.org/officeDocument/2006/relationships/diagramData" Target="diagrams/data3.xml"/><Relationship Id="rId26" Type="http://schemas.openxmlformats.org/officeDocument/2006/relationships/diagramColors" Target="diagrams/colors4.xml"/><Relationship Id="rId39" Type="http://schemas.openxmlformats.org/officeDocument/2006/relationships/fontTable" Target="fontTable.xml"/><Relationship Id="rId21" Type="http://schemas.openxmlformats.org/officeDocument/2006/relationships/diagramColors" Target="diagrams/colors3.xml"/><Relationship Id="rId34" Type="http://schemas.openxmlformats.org/officeDocument/2006/relationships/diagramLayout" Target="diagrams/layout6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microsoft.com/office/2007/relationships/diagramDrawing" Target="diagrams/drawing2.xml"/><Relationship Id="rId25" Type="http://schemas.openxmlformats.org/officeDocument/2006/relationships/diagramQuickStyle" Target="diagrams/quickStyle4.xml"/><Relationship Id="rId33" Type="http://schemas.openxmlformats.org/officeDocument/2006/relationships/diagramData" Target="diagrams/data6.xml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diagramColors" Target="diagrams/colors2.xml"/><Relationship Id="rId20" Type="http://schemas.openxmlformats.org/officeDocument/2006/relationships/diagramQuickStyle" Target="diagrams/quickStyle3.xml"/><Relationship Id="rId29" Type="http://schemas.openxmlformats.org/officeDocument/2006/relationships/diagramLayout" Target="diagrams/layout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24" Type="http://schemas.openxmlformats.org/officeDocument/2006/relationships/diagramLayout" Target="diagrams/layout4.xml"/><Relationship Id="rId32" Type="http://schemas.microsoft.com/office/2007/relationships/diagramDrawing" Target="diagrams/drawing5.xml"/><Relationship Id="rId37" Type="http://schemas.microsoft.com/office/2007/relationships/diagramDrawing" Target="diagrams/drawing6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diagramQuickStyle" Target="diagrams/quickStyle2.xml"/><Relationship Id="rId23" Type="http://schemas.openxmlformats.org/officeDocument/2006/relationships/diagramData" Target="diagrams/data4.xml"/><Relationship Id="rId28" Type="http://schemas.openxmlformats.org/officeDocument/2006/relationships/diagramData" Target="diagrams/data5.xml"/><Relationship Id="rId36" Type="http://schemas.openxmlformats.org/officeDocument/2006/relationships/diagramColors" Target="diagrams/colors6.xml"/><Relationship Id="rId10" Type="http://schemas.openxmlformats.org/officeDocument/2006/relationships/diagramQuickStyle" Target="diagrams/quickStyle1.xml"/><Relationship Id="rId19" Type="http://schemas.openxmlformats.org/officeDocument/2006/relationships/diagramLayout" Target="diagrams/layout3.xml"/><Relationship Id="rId31" Type="http://schemas.openxmlformats.org/officeDocument/2006/relationships/diagramColors" Target="diagrams/colors5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diagramLayout" Target="diagrams/layout2.xml"/><Relationship Id="rId22" Type="http://schemas.microsoft.com/office/2007/relationships/diagramDrawing" Target="diagrams/drawing3.xml"/><Relationship Id="rId27" Type="http://schemas.microsoft.com/office/2007/relationships/diagramDrawing" Target="diagrams/drawing4.xml"/><Relationship Id="rId30" Type="http://schemas.openxmlformats.org/officeDocument/2006/relationships/diagramQuickStyle" Target="diagrams/quickStyle5.xml"/><Relationship Id="rId35" Type="http://schemas.openxmlformats.org/officeDocument/2006/relationships/diagramQuickStyle" Target="diagrams/quickStyle6.xml"/><Relationship Id="rId8" Type="http://schemas.openxmlformats.org/officeDocument/2006/relationships/diagramData" Target="diagrams/data1.xml"/><Relationship Id="rId3" Type="http://schemas.openxmlformats.org/officeDocument/2006/relationships/styles" Target="style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D0A664C-9F94-4F3F-A0E0-8930D00397A2}" type="doc">
      <dgm:prSet loTypeId="urn:microsoft.com/office/officeart/2005/8/layout/default#1" loCatId="list" qsTypeId="urn:microsoft.com/office/officeart/2005/8/quickstyle/3d1" qsCatId="3D" csTypeId="urn:microsoft.com/office/officeart/2005/8/colors/accent1_2" csCatId="accent1" phldr="1"/>
      <dgm:spPr/>
      <dgm:t>
        <a:bodyPr/>
        <a:lstStyle/>
        <a:p>
          <a:endParaRPr lang="tr-TR"/>
        </a:p>
      </dgm:t>
    </dgm:pt>
    <dgm:pt modelId="{70423133-FBDC-468E-8256-37D76589A05B}">
      <dgm:prSet phldrT="[Metin]" custT="1"/>
      <dgm:spPr/>
      <dgm:t>
        <a:bodyPr/>
        <a:lstStyle/>
        <a:p>
          <a:pPr algn="ctr"/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mutlu</a:t>
          </a:r>
        </a:p>
      </dgm:t>
    </dgm:pt>
    <dgm:pt modelId="{63923F75-241A-4C50-8E85-F46BE799B3CF}" type="parTrans" cxnId="{2110FF28-0371-4ABC-84F2-D3F8CC9C938E}">
      <dgm:prSet/>
      <dgm:spPr/>
      <dgm:t>
        <a:bodyPr/>
        <a:lstStyle/>
        <a:p>
          <a:endParaRPr lang="tr-TR"/>
        </a:p>
      </dgm:t>
    </dgm:pt>
    <dgm:pt modelId="{511EE82C-EFB5-4F97-998C-200B4249783E}" type="sibTrans" cxnId="{2110FF28-0371-4ABC-84F2-D3F8CC9C938E}">
      <dgm:prSet/>
      <dgm:spPr/>
      <dgm:t>
        <a:bodyPr/>
        <a:lstStyle/>
        <a:p>
          <a:endParaRPr lang="tr-TR"/>
        </a:p>
      </dgm:t>
    </dgm:pt>
    <dgm:pt modelId="{860723CA-A7F0-47D5-8291-12456AA90A55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özgüvenli</a:t>
          </a:r>
        </a:p>
      </dgm:t>
    </dgm:pt>
    <dgm:pt modelId="{351D0DA9-D976-4A58-9902-26E13A9D4639}" type="parTrans" cxnId="{E4DBFD17-2B36-482C-A04E-FEDD78C78183}">
      <dgm:prSet/>
      <dgm:spPr/>
      <dgm:t>
        <a:bodyPr/>
        <a:lstStyle/>
        <a:p>
          <a:endParaRPr lang="tr-TR"/>
        </a:p>
      </dgm:t>
    </dgm:pt>
    <dgm:pt modelId="{FC13B35E-B8A8-4532-B192-9347443E6C2D}" type="sibTrans" cxnId="{E4DBFD17-2B36-482C-A04E-FEDD78C78183}">
      <dgm:prSet/>
      <dgm:spPr/>
      <dgm:t>
        <a:bodyPr/>
        <a:lstStyle/>
        <a:p>
          <a:endParaRPr lang="tr-TR"/>
        </a:p>
      </dgm:t>
    </dgm:pt>
    <dgm:pt modelId="{DE7AE29A-0A2A-48CC-9060-5AF11AB2F890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yetersiz</a:t>
          </a:r>
        </a:p>
      </dgm:t>
    </dgm:pt>
    <dgm:pt modelId="{28B75985-1C3B-4167-90A8-64EFAFDA9FF3}" type="parTrans" cxnId="{73B13338-1A64-44A0-B6E3-C269E1320877}">
      <dgm:prSet/>
      <dgm:spPr/>
      <dgm:t>
        <a:bodyPr/>
        <a:lstStyle/>
        <a:p>
          <a:endParaRPr lang="tr-TR"/>
        </a:p>
      </dgm:t>
    </dgm:pt>
    <dgm:pt modelId="{5BED64A9-1295-420B-9667-7CE7F192281E}" type="sibTrans" cxnId="{73B13338-1A64-44A0-B6E3-C269E1320877}">
      <dgm:prSet/>
      <dgm:spPr/>
      <dgm:t>
        <a:bodyPr/>
        <a:lstStyle/>
        <a:p>
          <a:endParaRPr lang="tr-TR"/>
        </a:p>
      </dgm:t>
    </dgm:pt>
    <dgm:pt modelId="{919C43C7-E5DB-447F-8D6A-2AC7C3D0A9BF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küçümseme</a:t>
          </a:r>
        </a:p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( başkalarını)</a:t>
          </a:r>
        </a:p>
      </dgm:t>
    </dgm:pt>
    <dgm:pt modelId="{E9619A48-9122-46B5-BD7E-ACCA8C4B7C2C}" type="sibTrans" cxnId="{D84BB947-3ACA-4847-8BB3-C5A0D8686C6F}">
      <dgm:prSet/>
      <dgm:spPr/>
      <dgm:t>
        <a:bodyPr/>
        <a:lstStyle/>
        <a:p>
          <a:endParaRPr lang="tr-TR"/>
        </a:p>
      </dgm:t>
    </dgm:pt>
    <dgm:pt modelId="{7680E19C-56E2-48F7-8614-9BF5E8DC05ED}" type="parTrans" cxnId="{D84BB947-3ACA-4847-8BB3-C5A0D8686C6F}">
      <dgm:prSet/>
      <dgm:spPr/>
      <dgm:t>
        <a:bodyPr/>
        <a:lstStyle/>
        <a:p>
          <a:endParaRPr lang="tr-TR"/>
        </a:p>
      </dgm:t>
    </dgm:pt>
    <dgm:pt modelId="{D718F596-1685-42A8-B0EA-65C4321F3190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..............</a:t>
          </a:r>
        </a:p>
      </dgm:t>
    </dgm:pt>
    <dgm:pt modelId="{39DF1BF3-AE15-46EC-B3BF-27C77EFCB5BF}" type="sibTrans" cxnId="{6818ED6C-FEA2-42DB-852F-7242A8B95AB6}">
      <dgm:prSet/>
      <dgm:spPr/>
      <dgm:t>
        <a:bodyPr/>
        <a:lstStyle/>
        <a:p>
          <a:endParaRPr lang="tr-TR"/>
        </a:p>
      </dgm:t>
    </dgm:pt>
    <dgm:pt modelId="{3652EA9C-0817-4F8F-839F-F92A7FA84581}" type="parTrans" cxnId="{6818ED6C-FEA2-42DB-852F-7242A8B95AB6}">
      <dgm:prSet/>
      <dgm:spPr/>
      <dgm:t>
        <a:bodyPr/>
        <a:lstStyle/>
        <a:p>
          <a:endParaRPr lang="tr-TR"/>
        </a:p>
      </dgm:t>
    </dgm:pt>
    <dgm:pt modelId="{B78507D1-06F9-433B-B168-391BA280A5FD}" type="pres">
      <dgm:prSet presAssocID="{DD0A664C-9F94-4F3F-A0E0-8930D00397A2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05B39043-001D-4C22-ACF1-C2AB302992A4}" type="pres">
      <dgm:prSet presAssocID="{70423133-FBDC-468E-8256-37D76589A05B}" presName="node" presStyleLbl="node1" presStyleIdx="0" presStyleCnt="5" custScaleX="100635" custScaleY="102907" custLinFactNeighborX="-3242" custLinFactNeighborY="388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73796F47-2ABE-49E3-95C4-E065BBDB3C56}" type="pres">
      <dgm:prSet presAssocID="{511EE82C-EFB5-4F97-998C-200B4249783E}" presName="sibTrans" presStyleCnt="0"/>
      <dgm:spPr/>
    </dgm:pt>
    <dgm:pt modelId="{7521AE88-93A5-4132-B63C-8851C26C32E3}" type="pres">
      <dgm:prSet presAssocID="{860723CA-A7F0-47D5-8291-12456AA90A55}" presName="node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360F86FE-6B0D-48E1-B32E-959E314F23E0}" type="pres">
      <dgm:prSet presAssocID="{FC13B35E-B8A8-4532-B192-9347443E6C2D}" presName="sibTrans" presStyleCnt="0"/>
      <dgm:spPr/>
    </dgm:pt>
    <dgm:pt modelId="{A4A21E65-1E19-4461-B715-1B380FE2011D}" type="pres">
      <dgm:prSet presAssocID="{DE7AE29A-0A2A-48CC-9060-5AF11AB2F890}" presName="node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70A1E52-4029-4D58-8655-A251E4FDB270}" type="pres">
      <dgm:prSet presAssocID="{5BED64A9-1295-420B-9667-7CE7F192281E}" presName="sibTrans" presStyleCnt="0"/>
      <dgm:spPr/>
    </dgm:pt>
    <dgm:pt modelId="{A5583AC9-600D-48E4-8D34-01E1F51B6E41}" type="pres">
      <dgm:prSet presAssocID="{919C43C7-E5DB-447F-8D6A-2AC7C3D0A9BF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3E22AD2C-165A-4E88-A32B-87A05797CEB0}" type="pres">
      <dgm:prSet presAssocID="{E9619A48-9122-46B5-BD7E-ACCA8C4B7C2C}" presName="sibTrans" presStyleCnt="0"/>
      <dgm:spPr/>
    </dgm:pt>
    <dgm:pt modelId="{E9E060EE-47E5-4632-853D-BE529A3833F2}" type="pres">
      <dgm:prSet presAssocID="{D718F596-1685-42A8-B0EA-65C4321F3190}" presName="node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73B13338-1A64-44A0-B6E3-C269E1320877}" srcId="{DD0A664C-9F94-4F3F-A0E0-8930D00397A2}" destId="{DE7AE29A-0A2A-48CC-9060-5AF11AB2F890}" srcOrd="2" destOrd="0" parTransId="{28B75985-1C3B-4167-90A8-64EFAFDA9FF3}" sibTransId="{5BED64A9-1295-420B-9667-7CE7F192281E}"/>
    <dgm:cxn modelId="{EB12E7A3-1FB3-4376-8446-0AD092489380}" type="presOf" srcId="{DD0A664C-9F94-4F3F-A0E0-8930D00397A2}" destId="{B78507D1-06F9-433B-B168-391BA280A5FD}" srcOrd="0" destOrd="0" presId="urn:microsoft.com/office/officeart/2005/8/layout/default#1"/>
    <dgm:cxn modelId="{4A1DCBC5-0CBA-45E3-896C-0B1816C9FB01}" type="presOf" srcId="{70423133-FBDC-468E-8256-37D76589A05B}" destId="{05B39043-001D-4C22-ACF1-C2AB302992A4}" srcOrd="0" destOrd="0" presId="urn:microsoft.com/office/officeart/2005/8/layout/default#1"/>
    <dgm:cxn modelId="{6818ED6C-FEA2-42DB-852F-7242A8B95AB6}" srcId="{DD0A664C-9F94-4F3F-A0E0-8930D00397A2}" destId="{D718F596-1685-42A8-B0EA-65C4321F3190}" srcOrd="4" destOrd="0" parTransId="{3652EA9C-0817-4F8F-839F-F92A7FA84581}" sibTransId="{39DF1BF3-AE15-46EC-B3BF-27C77EFCB5BF}"/>
    <dgm:cxn modelId="{2110FF28-0371-4ABC-84F2-D3F8CC9C938E}" srcId="{DD0A664C-9F94-4F3F-A0E0-8930D00397A2}" destId="{70423133-FBDC-468E-8256-37D76589A05B}" srcOrd="0" destOrd="0" parTransId="{63923F75-241A-4C50-8E85-F46BE799B3CF}" sibTransId="{511EE82C-EFB5-4F97-998C-200B4249783E}"/>
    <dgm:cxn modelId="{1FC051B1-187F-48EC-A6E6-79CA7BA2843B}" type="presOf" srcId="{860723CA-A7F0-47D5-8291-12456AA90A55}" destId="{7521AE88-93A5-4132-B63C-8851C26C32E3}" srcOrd="0" destOrd="0" presId="urn:microsoft.com/office/officeart/2005/8/layout/default#1"/>
    <dgm:cxn modelId="{8191A6F8-FEB7-48BC-97C9-ED410C261516}" type="presOf" srcId="{D718F596-1685-42A8-B0EA-65C4321F3190}" destId="{E9E060EE-47E5-4632-853D-BE529A3833F2}" srcOrd="0" destOrd="0" presId="urn:microsoft.com/office/officeart/2005/8/layout/default#1"/>
    <dgm:cxn modelId="{29B33404-7369-443C-A8CD-70137A7E606C}" type="presOf" srcId="{919C43C7-E5DB-447F-8D6A-2AC7C3D0A9BF}" destId="{A5583AC9-600D-48E4-8D34-01E1F51B6E41}" srcOrd="0" destOrd="0" presId="urn:microsoft.com/office/officeart/2005/8/layout/default#1"/>
    <dgm:cxn modelId="{E4DBFD17-2B36-482C-A04E-FEDD78C78183}" srcId="{DD0A664C-9F94-4F3F-A0E0-8930D00397A2}" destId="{860723CA-A7F0-47D5-8291-12456AA90A55}" srcOrd="1" destOrd="0" parTransId="{351D0DA9-D976-4A58-9902-26E13A9D4639}" sibTransId="{FC13B35E-B8A8-4532-B192-9347443E6C2D}"/>
    <dgm:cxn modelId="{D84BB947-3ACA-4847-8BB3-C5A0D8686C6F}" srcId="{DD0A664C-9F94-4F3F-A0E0-8930D00397A2}" destId="{919C43C7-E5DB-447F-8D6A-2AC7C3D0A9BF}" srcOrd="3" destOrd="0" parTransId="{7680E19C-56E2-48F7-8614-9BF5E8DC05ED}" sibTransId="{E9619A48-9122-46B5-BD7E-ACCA8C4B7C2C}"/>
    <dgm:cxn modelId="{958D29C1-B30C-4493-97CA-F4A27A0A1C11}" type="presOf" srcId="{DE7AE29A-0A2A-48CC-9060-5AF11AB2F890}" destId="{A4A21E65-1E19-4461-B715-1B380FE2011D}" srcOrd="0" destOrd="0" presId="urn:microsoft.com/office/officeart/2005/8/layout/default#1"/>
    <dgm:cxn modelId="{3F48A637-AEAE-4FD2-970A-67A98340F766}" type="presParOf" srcId="{B78507D1-06F9-433B-B168-391BA280A5FD}" destId="{05B39043-001D-4C22-ACF1-C2AB302992A4}" srcOrd="0" destOrd="0" presId="urn:microsoft.com/office/officeart/2005/8/layout/default#1"/>
    <dgm:cxn modelId="{1386F551-AB56-46C0-95AB-589D524CB13A}" type="presParOf" srcId="{B78507D1-06F9-433B-B168-391BA280A5FD}" destId="{73796F47-2ABE-49E3-95C4-E065BBDB3C56}" srcOrd="1" destOrd="0" presId="urn:microsoft.com/office/officeart/2005/8/layout/default#1"/>
    <dgm:cxn modelId="{D4643735-7493-48EB-AE5C-64B62ADCD617}" type="presParOf" srcId="{B78507D1-06F9-433B-B168-391BA280A5FD}" destId="{7521AE88-93A5-4132-B63C-8851C26C32E3}" srcOrd="2" destOrd="0" presId="urn:microsoft.com/office/officeart/2005/8/layout/default#1"/>
    <dgm:cxn modelId="{B560D57B-D486-4AD7-8E3D-75EFA44741EB}" type="presParOf" srcId="{B78507D1-06F9-433B-B168-391BA280A5FD}" destId="{360F86FE-6B0D-48E1-B32E-959E314F23E0}" srcOrd="3" destOrd="0" presId="urn:microsoft.com/office/officeart/2005/8/layout/default#1"/>
    <dgm:cxn modelId="{22A65364-883D-4CC0-9CAA-F92ABBFBB523}" type="presParOf" srcId="{B78507D1-06F9-433B-B168-391BA280A5FD}" destId="{A4A21E65-1E19-4461-B715-1B380FE2011D}" srcOrd="4" destOrd="0" presId="urn:microsoft.com/office/officeart/2005/8/layout/default#1"/>
    <dgm:cxn modelId="{B075E94E-F125-4F38-9039-44BF6548435F}" type="presParOf" srcId="{B78507D1-06F9-433B-B168-391BA280A5FD}" destId="{670A1E52-4029-4D58-8655-A251E4FDB270}" srcOrd="5" destOrd="0" presId="urn:microsoft.com/office/officeart/2005/8/layout/default#1"/>
    <dgm:cxn modelId="{54908A12-5A77-447B-A653-B35842BE1596}" type="presParOf" srcId="{B78507D1-06F9-433B-B168-391BA280A5FD}" destId="{A5583AC9-600D-48E4-8D34-01E1F51B6E41}" srcOrd="6" destOrd="0" presId="urn:microsoft.com/office/officeart/2005/8/layout/default#1"/>
    <dgm:cxn modelId="{699838C7-5DC3-46B8-84C4-097DA0B96A73}" type="presParOf" srcId="{B78507D1-06F9-433B-B168-391BA280A5FD}" destId="{3E22AD2C-165A-4E88-A32B-87A05797CEB0}" srcOrd="7" destOrd="0" presId="urn:microsoft.com/office/officeart/2005/8/layout/default#1"/>
    <dgm:cxn modelId="{294DDB67-9AD7-4CD2-80B1-F52355159EE0}" type="presParOf" srcId="{B78507D1-06F9-433B-B168-391BA280A5FD}" destId="{E9E060EE-47E5-4632-853D-BE529A3833F2}" srcOrd="8" destOrd="0" presId="urn:microsoft.com/office/officeart/2005/8/layout/default#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001F1D89-8CFE-4A58-BCF1-7307FEDCA6DE}" type="doc">
      <dgm:prSet loTypeId="urn:microsoft.com/office/officeart/2005/8/layout/default#2" loCatId="list" qsTypeId="urn:microsoft.com/office/officeart/2005/8/quickstyle/3d1" qsCatId="3D" csTypeId="urn:microsoft.com/office/officeart/2005/8/colors/accent1_2" csCatId="accent1" phldr="1"/>
      <dgm:spPr/>
      <dgm:t>
        <a:bodyPr/>
        <a:lstStyle/>
        <a:p>
          <a:endParaRPr lang="tr-TR"/>
        </a:p>
      </dgm:t>
    </dgm:pt>
    <dgm:pt modelId="{2F7C7E0D-B95F-40F5-B330-CB611ACBC6EF}">
      <dgm:prSet phldrT="[Metin]"/>
      <dgm:spPr/>
      <dgm:t>
        <a:bodyPr/>
        <a:lstStyle/>
        <a:p>
          <a:r>
            <a:rPr lang="tr-TR"/>
            <a:t>yüzdüğümüz kulvar kısaydı o yüzden bu başarılı olduğum anlamına gelmez.</a:t>
          </a:r>
        </a:p>
      </dgm:t>
    </dgm:pt>
    <dgm:pt modelId="{F683DBBA-CA8E-43FF-81F1-E9B24E40B76E}" type="parTrans" cxnId="{72B6ADCF-EC8A-411E-9D35-3C3473EE819F}">
      <dgm:prSet/>
      <dgm:spPr/>
      <dgm:t>
        <a:bodyPr/>
        <a:lstStyle/>
        <a:p>
          <a:endParaRPr lang="tr-TR"/>
        </a:p>
      </dgm:t>
    </dgm:pt>
    <dgm:pt modelId="{207E44E6-B8CC-4E6D-A7AC-E3FAC2DB127F}" type="sibTrans" cxnId="{72B6ADCF-EC8A-411E-9D35-3C3473EE819F}">
      <dgm:prSet/>
      <dgm:spPr/>
      <dgm:t>
        <a:bodyPr/>
        <a:lstStyle/>
        <a:p>
          <a:endParaRPr lang="tr-TR"/>
        </a:p>
      </dgm:t>
    </dgm:pt>
    <dgm:pt modelId="{006F9682-7576-4471-B683-2C3C1A241E72}">
      <dgm:prSet phldrT="[Metin]"/>
      <dgm:spPr/>
      <dgm:t>
        <a:bodyPr/>
        <a:lstStyle/>
        <a:p>
          <a:r>
            <a:rPr lang="tr-TR"/>
            <a:t>bu şekilde düzenli ve disiplinli çalışarak bir çok şeyi daha başarabilirim.</a:t>
          </a:r>
        </a:p>
      </dgm:t>
    </dgm:pt>
    <dgm:pt modelId="{E4BCB0AA-0C8E-4370-A54E-6399F710CEC5}" type="parTrans" cxnId="{F877D228-F9FD-4985-BE2A-408C3CBF5C1E}">
      <dgm:prSet/>
      <dgm:spPr/>
      <dgm:t>
        <a:bodyPr/>
        <a:lstStyle/>
        <a:p>
          <a:endParaRPr lang="tr-TR"/>
        </a:p>
      </dgm:t>
    </dgm:pt>
    <dgm:pt modelId="{4F5FFAC4-8480-463B-B8D4-C75F7B48F48C}" type="sibTrans" cxnId="{F877D228-F9FD-4985-BE2A-408C3CBF5C1E}">
      <dgm:prSet/>
      <dgm:spPr/>
      <dgm:t>
        <a:bodyPr/>
        <a:lstStyle/>
        <a:p>
          <a:endParaRPr lang="tr-TR"/>
        </a:p>
      </dgm:t>
    </dgm:pt>
    <dgm:pt modelId="{A611363A-5650-4AFA-8753-31BCBF696C78}">
      <dgm:prSet phldrT="[Metin]"/>
      <dgm:spPr/>
      <dgm:t>
        <a:bodyPr/>
        <a:lstStyle/>
        <a:p>
          <a:r>
            <a:rPr lang="tr-TR"/>
            <a:t>diğerleri benim kadar yetenekli değil</a:t>
          </a:r>
        </a:p>
      </dgm:t>
    </dgm:pt>
    <dgm:pt modelId="{3BBC41B0-7B91-4B03-906B-B6D69ADE8E24}" type="parTrans" cxnId="{AB3363A3-D1A4-4DFF-807B-1C61F0AC6748}">
      <dgm:prSet/>
      <dgm:spPr/>
      <dgm:t>
        <a:bodyPr/>
        <a:lstStyle/>
        <a:p>
          <a:endParaRPr lang="tr-TR"/>
        </a:p>
      </dgm:t>
    </dgm:pt>
    <dgm:pt modelId="{C2E0E150-4598-4584-9D6D-DE4109156A04}" type="sibTrans" cxnId="{AB3363A3-D1A4-4DFF-807B-1C61F0AC6748}">
      <dgm:prSet/>
      <dgm:spPr/>
      <dgm:t>
        <a:bodyPr/>
        <a:lstStyle/>
        <a:p>
          <a:endParaRPr lang="tr-TR"/>
        </a:p>
      </dgm:t>
    </dgm:pt>
    <dgm:pt modelId="{41DF260D-F91F-4DC6-B3B6-5C58A6906AC8}">
      <dgm:prSet phldrT="[Metin]"/>
      <dgm:spPr/>
      <dgm:t>
        <a:bodyPr/>
        <a:lstStyle/>
        <a:p>
          <a:r>
            <a:rPr lang="tr-TR"/>
            <a:t>...............</a:t>
          </a:r>
        </a:p>
      </dgm:t>
    </dgm:pt>
    <dgm:pt modelId="{5059FD15-A8AC-41DE-A204-45980F13EAD7}" type="parTrans" cxnId="{2167B0FF-E76E-4D68-A801-9548339A8703}">
      <dgm:prSet/>
      <dgm:spPr/>
      <dgm:t>
        <a:bodyPr/>
        <a:lstStyle/>
        <a:p>
          <a:endParaRPr lang="tr-TR"/>
        </a:p>
      </dgm:t>
    </dgm:pt>
    <dgm:pt modelId="{66C4820C-9116-426F-9BB7-503B7D3E9C8C}" type="sibTrans" cxnId="{2167B0FF-E76E-4D68-A801-9548339A8703}">
      <dgm:prSet/>
      <dgm:spPr/>
      <dgm:t>
        <a:bodyPr/>
        <a:lstStyle/>
        <a:p>
          <a:endParaRPr lang="tr-TR"/>
        </a:p>
      </dgm:t>
    </dgm:pt>
    <dgm:pt modelId="{7A1ED8FF-33DD-462E-8DCA-4D7C17CD9633}">
      <dgm:prSet phldrT="[Metin]"/>
      <dgm:spPr/>
      <dgm:t>
        <a:bodyPr/>
        <a:lstStyle/>
        <a:p>
          <a:r>
            <a:rPr lang="tr-TR"/>
            <a:t>çalışmamın karşılığını aldım</a:t>
          </a:r>
        </a:p>
      </dgm:t>
    </dgm:pt>
    <dgm:pt modelId="{92D27B3A-46EE-48CF-9CB8-BCAD53D8A86B}" type="sibTrans" cxnId="{68BBF5D2-C867-485F-9D0E-1DADD1D38639}">
      <dgm:prSet/>
      <dgm:spPr/>
      <dgm:t>
        <a:bodyPr/>
        <a:lstStyle/>
        <a:p>
          <a:endParaRPr lang="tr-TR"/>
        </a:p>
      </dgm:t>
    </dgm:pt>
    <dgm:pt modelId="{4C5806B8-4764-4122-9E5F-5D4CDC35E384}" type="parTrans" cxnId="{68BBF5D2-C867-485F-9D0E-1DADD1D38639}">
      <dgm:prSet/>
      <dgm:spPr/>
      <dgm:t>
        <a:bodyPr/>
        <a:lstStyle/>
        <a:p>
          <a:endParaRPr lang="tr-TR"/>
        </a:p>
      </dgm:t>
    </dgm:pt>
    <dgm:pt modelId="{E233A7AE-C07A-47ED-850F-5B707A98B07E}" type="pres">
      <dgm:prSet presAssocID="{001F1D89-8CFE-4A58-BCF1-7307FEDCA6DE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C377C6E3-D101-4290-B353-F766B303E059}" type="pres">
      <dgm:prSet presAssocID="{2F7C7E0D-B95F-40F5-B330-CB611ACBC6EF}" presName="node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8323F6B3-B90D-4C50-9C2F-C5CF9F72AEE8}" type="pres">
      <dgm:prSet presAssocID="{207E44E6-B8CC-4E6D-A7AC-E3FAC2DB127F}" presName="sibTrans" presStyleCnt="0"/>
      <dgm:spPr/>
    </dgm:pt>
    <dgm:pt modelId="{B6C0804C-EBE6-4F4E-BE86-CEED90C44667}" type="pres">
      <dgm:prSet presAssocID="{006F9682-7576-4471-B683-2C3C1A241E72}" presName="node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0154FF3-635E-4E10-B478-C4EC43E3FDFB}" type="pres">
      <dgm:prSet presAssocID="{4F5FFAC4-8480-463B-B8D4-C75F7B48F48C}" presName="sibTrans" presStyleCnt="0"/>
      <dgm:spPr/>
    </dgm:pt>
    <dgm:pt modelId="{BEE26F13-6007-4A3D-A47C-BD3006C15289}" type="pres">
      <dgm:prSet presAssocID="{A611363A-5650-4AFA-8753-31BCBF696C78}" presName="node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34D3CE3B-923E-4711-9AF0-F2330212D335}" type="pres">
      <dgm:prSet presAssocID="{C2E0E150-4598-4584-9D6D-DE4109156A04}" presName="sibTrans" presStyleCnt="0"/>
      <dgm:spPr/>
    </dgm:pt>
    <dgm:pt modelId="{90D6CB09-ED22-4A2D-93F3-C2CF4D594F58}" type="pres">
      <dgm:prSet presAssocID="{7A1ED8FF-33DD-462E-8DCA-4D7C17CD9633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DCA8E389-C3AB-4DF2-8239-15F594A60C52}" type="pres">
      <dgm:prSet presAssocID="{92D27B3A-46EE-48CF-9CB8-BCAD53D8A86B}" presName="sibTrans" presStyleCnt="0"/>
      <dgm:spPr/>
    </dgm:pt>
    <dgm:pt modelId="{F69BD1A9-BD3C-4CA4-B70D-D1A98E5EC2AF}" type="pres">
      <dgm:prSet presAssocID="{41DF260D-F91F-4DC6-B3B6-5C58A6906AC8}" presName="node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A590D157-295F-4121-8A78-82898901AD6F}" type="presOf" srcId="{2F7C7E0D-B95F-40F5-B330-CB611ACBC6EF}" destId="{C377C6E3-D101-4290-B353-F766B303E059}" srcOrd="0" destOrd="0" presId="urn:microsoft.com/office/officeart/2005/8/layout/default#2"/>
    <dgm:cxn modelId="{F877D228-F9FD-4985-BE2A-408C3CBF5C1E}" srcId="{001F1D89-8CFE-4A58-BCF1-7307FEDCA6DE}" destId="{006F9682-7576-4471-B683-2C3C1A241E72}" srcOrd="1" destOrd="0" parTransId="{E4BCB0AA-0C8E-4370-A54E-6399F710CEC5}" sibTransId="{4F5FFAC4-8480-463B-B8D4-C75F7B48F48C}"/>
    <dgm:cxn modelId="{AB3363A3-D1A4-4DFF-807B-1C61F0AC6748}" srcId="{001F1D89-8CFE-4A58-BCF1-7307FEDCA6DE}" destId="{A611363A-5650-4AFA-8753-31BCBF696C78}" srcOrd="2" destOrd="0" parTransId="{3BBC41B0-7B91-4B03-906B-B6D69ADE8E24}" sibTransId="{C2E0E150-4598-4584-9D6D-DE4109156A04}"/>
    <dgm:cxn modelId="{2167B0FF-E76E-4D68-A801-9548339A8703}" srcId="{001F1D89-8CFE-4A58-BCF1-7307FEDCA6DE}" destId="{41DF260D-F91F-4DC6-B3B6-5C58A6906AC8}" srcOrd="4" destOrd="0" parTransId="{5059FD15-A8AC-41DE-A204-45980F13EAD7}" sibTransId="{66C4820C-9116-426F-9BB7-503B7D3E9C8C}"/>
    <dgm:cxn modelId="{290C368C-D27D-438C-9E12-0C98972D5D8F}" type="presOf" srcId="{006F9682-7576-4471-B683-2C3C1A241E72}" destId="{B6C0804C-EBE6-4F4E-BE86-CEED90C44667}" srcOrd="0" destOrd="0" presId="urn:microsoft.com/office/officeart/2005/8/layout/default#2"/>
    <dgm:cxn modelId="{EE48FABF-60AE-4F9A-9D4C-613AED4BC93A}" type="presOf" srcId="{A611363A-5650-4AFA-8753-31BCBF696C78}" destId="{BEE26F13-6007-4A3D-A47C-BD3006C15289}" srcOrd="0" destOrd="0" presId="urn:microsoft.com/office/officeart/2005/8/layout/default#2"/>
    <dgm:cxn modelId="{3F6EC62B-CBE3-4BAB-9286-61C1702A65AF}" type="presOf" srcId="{001F1D89-8CFE-4A58-BCF1-7307FEDCA6DE}" destId="{E233A7AE-C07A-47ED-850F-5B707A98B07E}" srcOrd="0" destOrd="0" presId="urn:microsoft.com/office/officeart/2005/8/layout/default#2"/>
    <dgm:cxn modelId="{AFE23362-BF1B-43DA-BD40-178ABE9676BF}" type="presOf" srcId="{41DF260D-F91F-4DC6-B3B6-5C58A6906AC8}" destId="{F69BD1A9-BD3C-4CA4-B70D-D1A98E5EC2AF}" srcOrd="0" destOrd="0" presId="urn:microsoft.com/office/officeart/2005/8/layout/default#2"/>
    <dgm:cxn modelId="{72B6ADCF-EC8A-411E-9D35-3C3473EE819F}" srcId="{001F1D89-8CFE-4A58-BCF1-7307FEDCA6DE}" destId="{2F7C7E0D-B95F-40F5-B330-CB611ACBC6EF}" srcOrd="0" destOrd="0" parTransId="{F683DBBA-CA8E-43FF-81F1-E9B24E40B76E}" sibTransId="{207E44E6-B8CC-4E6D-A7AC-E3FAC2DB127F}"/>
    <dgm:cxn modelId="{68BBF5D2-C867-485F-9D0E-1DADD1D38639}" srcId="{001F1D89-8CFE-4A58-BCF1-7307FEDCA6DE}" destId="{7A1ED8FF-33DD-462E-8DCA-4D7C17CD9633}" srcOrd="3" destOrd="0" parTransId="{4C5806B8-4764-4122-9E5F-5D4CDC35E384}" sibTransId="{92D27B3A-46EE-48CF-9CB8-BCAD53D8A86B}"/>
    <dgm:cxn modelId="{C505A9CF-6D85-44C7-82CB-0C0DB4CF43AF}" type="presOf" srcId="{7A1ED8FF-33DD-462E-8DCA-4D7C17CD9633}" destId="{90D6CB09-ED22-4A2D-93F3-C2CF4D594F58}" srcOrd="0" destOrd="0" presId="urn:microsoft.com/office/officeart/2005/8/layout/default#2"/>
    <dgm:cxn modelId="{0C7BF809-067C-44BC-BF3B-96E6A013A0C8}" type="presParOf" srcId="{E233A7AE-C07A-47ED-850F-5B707A98B07E}" destId="{C377C6E3-D101-4290-B353-F766B303E059}" srcOrd="0" destOrd="0" presId="urn:microsoft.com/office/officeart/2005/8/layout/default#2"/>
    <dgm:cxn modelId="{78C2FB5A-CF59-4C49-916C-61CDDE097192}" type="presParOf" srcId="{E233A7AE-C07A-47ED-850F-5B707A98B07E}" destId="{8323F6B3-B90D-4C50-9C2F-C5CF9F72AEE8}" srcOrd="1" destOrd="0" presId="urn:microsoft.com/office/officeart/2005/8/layout/default#2"/>
    <dgm:cxn modelId="{DE0A7BEA-7E70-422E-87FB-82CFFC008B84}" type="presParOf" srcId="{E233A7AE-C07A-47ED-850F-5B707A98B07E}" destId="{B6C0804C-EBE6-4F4E-BE86-CEED90C44667}" srcOrd="2" destOrd="0" presId="urn:microsoft.com/office/officeart/2005/8/layout/default#2"/>
    <dgm:cxn modelId="{913EE1C7-A063-4F22-9E50-A2EE33461763}" type="presParOf" srcId="{E233A7AE-C07A-47ED-850F-5B707A98B07E}" destId="{F0154FF3-635E-4E10-B478-C4EC43E3FDFB}" srcOrd="3" destOrd="0" presId="urn:microsoft.com/office/officeart/2005/8/layout/default#2"/>
    <dgm:cxn modelId="{C4458624-03DE-422A-A96E-DA3A439FED32}" type="presParOf" srcId="{E233A7AE-C07A-47ED-850F-5B707A98B07E}" destId="{BEE26F13-6007-4A3D-A47C-BD3006C15289}" srcOrd="4" destOrd="0" presId="urn:microsoft.com/office/officeart/2005/8/layout/default#2"/>
    <dgm:cxn modelId="{E99CB75A-1D15-4B6D-9E3D-BE449B93A28B}" type="presParOf" srcId="{E233A7AE-C07A-47ED-850F-5B707A98B07E}" destId="{34D3CE3B-923E-4711-9AF0-F2330212D335}" srcOrd="5" destOrd="0" presId="urn:microsoft.com/office/officeart/2005/8/layout/default#2"/>
    <dgm:cxn modelId="{0161D82A-9599-4B70-9C09-7EB4C09E4F67}" type="presParOf" srcId="{E233A7AE-C07A-47ED-850F-5B707A98B07E}" destId="{90D6CB09-ED22-4A2D-93F3-C2CF4D594F58}" srcOrd="6" destOrd="0" presId="urn:microsoft.com/office/officeart/2005/8/layout/default#2"/>
    <dgm:cxn modelId="{BDA6CF92-1141-4FF9-B582-165762412B65}" type="presParOf" srcId="{E233A7AE-C07A-47ED-850F-5B707A98B07E}" destId="{DCA8E389-C3AB-4DF2-8239-15F594A60C52}" srcOrd="7" destOrd="0" presId="urn:microsoft.com/office/officeart/2005/8/layout/default#2"/>
    <dgm:cxn modelId="{9AEF304C-CAF5-4501-99CA-F23A0DA9A149}" type="presParOf" srcId="{E233A7AE-C07A-47ED-850F-5B707A98B07E}" destId="{F69BD1A9-BD3C-4CA4-B70D-D1A98E5EC2AF}" srcOrd="8" destOrd="0" presId="urn:microsoft.com/office/officeart/2005/8/layout/default#2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01C6DE68-E335-467F-861C-7EE03FEC93CF}" type="doc">
      <dgm:prSet loTypeId="urn:microsoft.com/office/officeart/2005/8/layout/default#3" loCatId="list" qsTypeId="urn:microsoft.com/office/officeart/2005/8/quickstyle/3d1" qsCatId="3D" csTypeId="urn:microsoft.com/office/officeart/2005/8/colors/accent1_2" csCatId="accent1" phldr="1"/>
      <dgm:spPr/>
      <dgm:t>
        <a:bodyPr/>
        <a:lstStyle/>
        <a:p>
          <a:endParaRPr lang="tr-TR"/>
        </a:p>
      </dgm:t>
    </dgm:pt>
    <dgm:pt modelId="{ECEF66D8-09F6-459B-8689-16759857E815}">
      <dgm:prSet phldrT="[Metin]"/>
      <dgm:spPr/>
      <dgm:t>
        <a:bodyPr/>
        <a:lstStyle/>
        <a:p>
          <a:r>
            <a:rPr lang="tr-TR"/>
            <a:t>arkadaşlarıma benim gibi olabilmeleri için on fırın ekmek yemeleri gerektiğini söylerim</a:t>
          </a:r>
        </a:p>
      </dgm:t>
    </dgm:pt>
    <dgm:pt modelId="{5D22B2EA-6BA3-40AC-9E81-76783583DBEB}" type="parTrans" cxnId="{01E1D186-C808-4619-BE3A-04A847CBDF29}">
      <dgm:prSet/>
      <dgm:spPr/>
      <dgm:t>
        <a:bodyPr/>
        <a:lstStyle/>
        <a:p>
          <a:endParaRPr lang="tr-TR"/>
        </a:p>
      </dgm:t>
    </dgm:pt>
    <dgm:pt modelId="{9AF85164-DDF0-48AE-9447-EF6B6BC7AC71}" type="sibTrans" cxnId="{01E1D186-C808-4619-BE3A-04A847CBDF29}">
      <dgm:prSet/>
      <dgm:spPr/>
      <dgm:t>
        <a:bodyPr/>
        <a:lstStyle/>
        <a:p>
          <a:endParaRPr lang="tr-TR"/>
        </a:p>
      </dgm:t>
    </dgm:pt>
    <dgm:pt modelId="{FE0EB89C-714C-409D-93E8-58158B2F27B9}">
      <dgm:prSet phldrT="[Metin]"/>
      <dgm:spPr/>
      <dgm:t>
        <a:bodyPr/>
        <a:lstStyle/>
        <a:p>
          <a:r>
            <a:rPr lang="tr-TR"/>
            <a:t>bu başarı beni motive eder ve çalışmalarıma aynı şekilde devam ederim.</a:t>
          </a:r>
        </a:p>
      </dgm:t>
    </dgm:pt>
    <dgm:pt modelId="{19CEB2C5-E6AD-438D-8AD8-0CF9C887F8CD}" type="parTrans" cxnId="{1CC1F8CA-5C20-4B7E-9AD1-A1C014C22412}">
      <dgm:prSet/>
      <dgm:spPr/>
      <dgm:t>
        <a:bodyPr/>
        <a:lstStyle/>
        <a:p>
          <a:endParaRPr lang="tr-TR"/>
        </a:p>
      </dgm:t>
    </dgm:pt>
    <dgm:pt modelId="{9772F599-C1CD-447C-ACB1-EF55B97A91F0}" type="sibTrans" cxnId="{1CC1F8CA-5C20-4B7E-9AD1-A1C014C22412}">
      <dgm:prSet/>
      <dgm:spPr/>
      <dgm:t>
        <a:bodyPr/>
        <a:lstStyle/>
        <a:p>
          <a:endParaRPr lang="tr-TR"/>
        </a:p>
      </dgm:t>
    </dgm:pt>
    <dgm:pt modelId="{CC5865F8-F03C-43A1-A2A6-3734F0C1A8E5}">
      <dgm:prSet phldrT="[Metin]"/>
      <dgm:spPr/>
      <dgm:t>
        <a:bodyPr/>
        <a:lstStyle/>
        <a:p>
          <a:r>
            <a:rPr lang="tr-TR"/>
            <a:t>başarımı ailem ve yakın arkadaşalrım ile paylaşırım</a:t>
          </a:r>
        </a:p>
      </dgm:t>
    </dgm:pt>
    <dgm:pt modelId="{4449A668-88D2-43FA-940C-E1873CDA4A10}" type="parTrans" cxnId="{BB448659-7145-432D-A595-576CCB6C0D1E}">
      <dgm:prSet/>
      <dgm:spPr/>
      <dgm:t>
        <a:bodyPr/>
        <a:lstStyle/>
        <a:p>
          <a:endParaRPr lang="tr-TR"/>
        </a:p>
      </dgm:t>
    </dgm:pt>
    <dgm:pt modelId="{10E51D1B-E5A6-4B90-88AF-425326DA2C31}" type="sibTrans" cxnId="{BB448659-7145-432D-A595-576CCB6C0D1E}">
      <dgm:prSet/>
      <dgm:spPr/>
      <dgm:t>
        <a:bodyPr/>
        <a:lstStyle/>
        <a:p>
          <a:endParaRPr lang="tr-TR"/>
        </a:p>
      </dgm:t>
    </dgm:pt>
    <dgm:pt modelId="{BF62CD10-5010-4AFA-934B-12E57D34FB87}">
      <dgm:prSet phldrT="[Metin]"/>
      <dgm:spPr/>
      <dgm:t>
        <a:bodyPr/>
        <a:lstStyle/>
        <a:p>
          <a:r>
            <a:rPr lang="tr-TR"/>
            <a:t>.................</a:t>
          </a:r>
        </a:p>
      </dgm:t>
    </dgm:pt>
    <dgm:pt modelId="{9C9CF1CF-449C-4BDD-BB3A-225B36CE2C50}" type="parTrans" cxnId="{753CE457-5F7D-4F7C-9773-89A68170D60A}">
      <dgm:prSet/>
      <dgm:spPr/>
      <dgm:t>
        <a:bodyPr/>
        <a:lstStyle/>
        <a:p>
          <a:endParaRPr lang="tr-TR"/>
        </a:p>
      </dgm:t>
    </dgm:pt>
    <dgm:pt modelId="{B75C1801-10FC-4808-83D7-42CB851C9511}" type="sibTrans" cxnId="{753CE457-5F7D-4F7C-9773-89A68170D60A}">
      <dgm:prSet/>
      <dgm:spPr/>
      <dgm:t>
        <a:bodyPr/>
        <a:lstStyle/>
        <a:p>
          <a:endParaRPr lang="tr-TR"/>
        </a:p>
      </dgm:t>
    </dgm:pt>
    <dgm:pt modelId="{4CE58365-561E-4AB5-956B-7CD8B389DE02}">
      <dgm:prSet phldrT="[Metin]"/>
      <dgm:spPr/>
      <dgm:t>
        <a:bodyPr/>
        <a:lstStyle/>
        <a:p>
          <a:r>
            <a:rPr lang="tr-TR"/>
            <a:t>başarımı korumak için daha çok çalışırım</a:t>
          </a:r>
        </a:p>
      </dgm:t>
    </dgm:pt>
    <dgm:pt modelId="{6AE43406-64A3-4258-BCE2-6B924B5929C7}" type="sibTrans" cxnId="{A244C209-5A09-4C04-9CA7-2351600AED26}">
      <dgm:prSet/>
      <dgm:spPr/>
      <dgm:t>
        <a:bodyPr/>
        <a:lstStyle/>
        <a:p>
          <a:endParaRPr lang="tr-TR"/>
        </a:p>
      </dgm:t>
    </dgm:pt>
    <dgm:pt modelId="{262625E7-4D33-41F3-96BE-E37CA6DA46D3}" type="parTrans" cxnId="{A244C209-5A09-4C04-9CA7-2351600AED26}">
      <dgm:prSet/>
      <dgm:spPr/>
      <dgm:t>
        <a:bodyPr/>
        <a:lstStyle/>
        <a:p>
          <a:endParaRPr lang="tr-TR"/>
        </a:p>
      </dgm:t>
    </dgm:pt>
    <dgm:pt modelId="{6C06A59B-6590-44B7-9A40-9D01748A8ED3}" type="pres">
      <dgm:prSet presAssocID="{01C6DE68-E335-467F-861C-7EE03FEC93CF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7AE77CDF-A444-4C03-94E0-D213C25DDF2E}" type="pres">
      <dgm:prSet presAssocID="{ECEF66D8-09F6-459B-8689-16759857E815}" presName="node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5207B411-93E0-4F84-9FAE-A40DA18CD1BF}" type="pres">
      <dgm:prSet presAssocID="{9AF85164-DDF0-48AE-9447-EF6B6BC7AC71}" presName="sibTrans" presStyleCnt="0"/>
      <dgm:spPr/>
    </dgm:pt>
    <dgm:pt modelId="{FA49902F-8A01-4611-8461-FE53AA488E25}" type="pres">
      <dgm:prSet presAssocID="{4CE58365-561E-4AB5-956B-7CD8B389DE02}" presName="node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1830D04-3376-452C-AD35-57BEF7254829}" type="pres">
      <dgm:prSet presAssocID="{6AE43406-64A3-4258-BCE2-6B924B5929C7}" presName="sibTrans" presStyleCnt="0"/>
      <dgm:spPr/>
    </dgm:pt>
    <dgm:pt modelId="{9F9EA8C0-E524-4C11-A4E7-F9AA0D242F9B}" type="pres">
      <dgm:prSet presAssocID="{FE0EB89C-714C-409D-93E8-58158B2F27B9}" presName="node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91AB462A-E434-42B2-8248-262DE4682006}" type="pres">
      <dgm:prSet presAssocID="{9772F599-C1CD-447C-ACB1-EF55B97A91F0}" presName="sibTrans" presStyleCnt="0"/>
      <dgm:spPr/>
    </dgm:pt>
    <dgm:pt modelId="{3E8DD897-AD17-433B-B136-B3377DBEE7CE}" type="pres">
      <dgm:prSet presAssocID="{CC5865F8-F03C-43A1-A2A6-3734F0C1A8E5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55ABE908-67A5-4359-A3F5-7BD337061DD9}" type="pres">
      <dgm:prSet presAssocID="{10E51D1B-E5A6-4B90-88AF-425326DA2C31}" presName="sibTrans" presStyleCnt="0"/>
      <dgm:spPr/>
    </dgm:pt>
    <dgm:pt modelId="{150BB526-2604-4C21-A3AC-7B9779B39CD8}" type="pres">
      <dgm:prSet presAssocID="{BF62CD10-5010-4AFA-934B-12E57D34FB87}" presName="node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753CE457-5F7D-4F7C-9773-89A68170D60A}" srcId="{01C6DE68-E335-467F-861C-7EE03FEC93CF}" destId="{BF62CD10-5010-4AFA-934B-12E57D34FB87}" srcOrd="4" destOrd="0" parTransId="{9C9CF1CF-449C-4BDD-BB3A-225B36CE2C50}" sibTransId="{B75C1801-10FC-4808-83D7-42CB851C9511}"/>
    <dgm:cxn modelId="{A244C209-5A09-4C04-9CA7-2351600AED26}" srcId="{01C6DE68-E335-467F-861C-7EE03FEC93CF}" destId="{4CE58365-561E-4AB5-956B-7CD8B389DE02}" srcOrd="1" destOrd="0" parTransId="{262625E7-4D33-41F3-96BE-E37CA6DA46D3}" sibTransId="{6AE43406-64A3-4258-BCE2-6B924B5929C7}"/>
    <dgm:cxn modelId="{01E1D186-C808-4619-BE3A-04A847CBDF29}" srcId="{01C6DE68-E335-467F-861C-7EE03FEC93CF}" destId="{ECEF66D8-09F6-459B-8689-16759857E815}" srcOrd="0" destOrd="0" parTransId="{5D22B2EA-6BA3-40AC-9E81-76783583DBEB}" sibTransId="{9AF85164-DDF0-48AE-9447-EF6B6BC7AC71}"/>
    <dgm:cxn modelId="{F74B3CC5-049A-48BD-987B-C39A71D8C4D6}" type="presOf" srcId="{CC5865F8-F03C-43A1-A2A6-3734F0C1A8E5}" destId="{3E8DD897-AD17-433B-B136-B3377DBEE7CE}" srcOrd="0" destOrd="0" presId="urn:microsoft.com/office/officeart/2005/8/layout/default#3"/>
    <dgm:cxn modelId="{BB448659-7145-432D-A595-576CCB6C0D1E}" srcId="{01C6DE68-E335-467F-861C-7EE03FEC93CF}" destId="{CC5865F8-F03C-43A1-A2A6-3734F0C1A8E5}" srcOrd="3" destOrd="0" parTransId="{4449A668-88D2-43FA-940C-E1873CDA4A10}" sibTransId="{10E51D1B-E5A6-4B90-88AF-425326DA2C31}"/>
    <dgm:cxn modelId="{24375F4F-6AC3-42F0-A9B5-B4142355F7D0}" type="presOf" srcId="{4CE58365-561E-4AB5-956B-7CD8B389DE02}" destId="{FA49902F-8A01-4611-8461-FE53AA488E25}" srcOrd="0" destOrd="0" presId="urn:microsoft.com/office/officeart/2005/8/layout/default#3"/>
    <dgm:cxn modelId="{6B47437C-04E1-4A83-8E28-049175E29EB2}" type="presOf" srcId="{FE0EB89C-714C-409D-93E8-58158B2F27B9}" destId="{9F9EA8C0-E524-4C11-A4E7-F9AA0D242F9B}" srcOrd="0" destOrd="0" presId="urn:microsoft.com/office/officeart/2005/8/layout/default#3"/>
    <dgm:cxn modelId="{BB1C5D30-DF6E-4026-938B-0D8ED891923A}" type="presOf" srcId="{BF62CD10-5010-4AFA-934B-12E57D34FB87}" destId="{150BB526-2604-4C21-A3AC-7B9779B39CD8}" srcOrd="0" destOrd="0" presId="urn:microsoft.com/office/officeart/2005/8/layout/default#3"/>
    <dgm:cxn modelId="{6928C740-A4FE-4B8F-95E7-BA4BB6D5184A}" type="presOf" srcId="{01C6DE68-E335-467F-861C-7EE03FEC93CF}" destId="{6C06A59B-6590-44B7-9A40-9D01748A8ED3}" srcOrd="0" destOrd="0" presId="urn:microsoft.com/office/officeart/2005/8/layout/default#3"/>
    <dgm:cxn modelId="{151EEFE1-44B1-446C-B63A-0569F76A515C}" type="presOf" srcId="{ECEF66D8-09F6-459B-8689-16759857E815}" destId="{7AE77CDF-A444-4C03-94E0-D213C25DDF2E}" srcOrd="0" destOrd="0" presId="urn:microsoft.com/office/officeart/2005/8/layout/default#3"/>
    <dgm:cxn modelId="{1CC1F8CA-5C20-4B7E-9AD1-A1C014C22412}" srcId="{01C6DE68-E335-467F-861C-7EE03FEC93CF}" destId="{FE0EB89C-714C-409D-93E8-58158B2F27B9}" srcOrd="2" destOrd="0" parTransId="{19CEB2C5-E6AD-438D-8AD8-0CF9C887F8CD}" sibTransId="{9772F599-C1CD-447C-ACB1-EF55B97A91F0}"/>
    <dgm:cxn modelId="{6ADC9D88-83CC-4758-9DCA-0BDD147BD664}" type="presParOf" srcId="{6C06A59B-6590-44B7-9A40-9D01748A8ED3}" destId="{7AE77CDF-A444-4C03-94E0-D213C25DDF2E}" srcOrd="0" destOrd="0" presId="urn:microsoft.com/office/officeart/2005/8/layout/default#3"/>
    <dgm:cxn modelId="{B17E6959-3FFA-4C3C-ABA2-F7355A6FCC2B}" type="presParOf" srcId="{6C06A59B-6590-44B7-9A40-9D01748A8ED3}" destId="{5207B411-93E0-4F84-9FAE-A40DA18CD1BF}" srcOrd="1" destOrd="0" presId="urn:microsoft.com/office/officeart/2005/8/layout/default#3"/>
    <dgm:cxn modelId="{76E84364-B6C2-4E2F-A7E6-B1AB72349EFC}" type="presParOf" srcId="{6C06A59B-6590-44B7-9A40-9D01748A8ED3}" destId="{FA49902F-8A01-4611-8461-FE53AA488E25}" srcOrd="2" destOrd="0" presId="urn:microsoft.com/office/officeart/2005/8/layout/default#3"/>
    <dgm:cxn modelId="{FBB45BDE-8C20-4AC2-9D22-E5BB2908C9C3}" type="presParOf" srcId="{6C06A59B-6590-44B7-9A40-9D01748A8ED3}" destId="{61830D04-3376-452C-AD35-57BEF7254829}" srcOrd="3" destOrd="0" presId="urn:microsoft.com/office/officeart/2005/8/layout/default#3"/>
    <dgm:cxn modelId="{16D8B452-79E8-48D0-8DE6-59B2DCE57C24}" type="presParOf" srcId="{6C06A59B-6590-44B7-9A40-9D01748A8ED3}" destId="{9F9EA8C0-E524-4C11-A4E7-F9AA0D242F9B}" srcOrd="4" destOrd="0" presId="urn:microsoft.com/office/officeart/2005/8/layout/default#3"/>
    <dgm:cxn modelId="{345078F8-7418-431F-82ED-7790940E9F89}" type="presParOf" srcId="{6C06A59B-6590-44B7-9A40-9D01748A8ED3}" destId="{91AB462A-E434-42B2-8248-262DE4682006}" srcOrd="5" destOrd="0" presId="urn:microsoft.com/office/officeart/2005/8/layout/default#3"/>
    <dgm:cxn modelId="{B47EC49B-A3F6-4D9E-AB06-E0F0482C7448}" type="presParOf" srcId="{6C06A59B-6590-44B7-9A40-9D01748A8ED3}" destId="{3E8DD897-AD17-433B-B136-B3377DBEE7CE}" srcOrd="6" destOrd="0" presId="urn:microsoft.com/office/officeart/2005/8/layout/default#3"/>
    <dgm:cxn modelId="{F1D51076-5FBF-48CB-A95E-29909FE85E2C}" type="presParOf" srcId="{6C06A59B-6590-44B7-9A40-9D01748A8ED3}" destId="{55ABE908-67A5-4359-A3F5-7BD337061DD9}" srcOrd="7" destOrd="0" presId="urn:microsoft.com/office/officeart/2005/8/layout/default#3"/>
    <dgm:cxn modelId="{C2D7C6BA-A7FD-4C0D-A846-1AE2637A6D3B}" type="presParOf" srcId="{6C06A59B-6590-44B7-9A40-9D01748A8ED3}" destId="{150BB526-2604-4C21-A3AC-7B9779B39CD8}" srcOrd="8" destOrd="0" presId="urn:microsoft.com/office/officeart/2005/8/layout/default#3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A11AA5E6-4B3E-40CE-8EFD-E1F9F034ACB8}" type="doc">
      <dgm:prSet loTypeId="urn:microsoft.com/office/officeart/2005/8/layout/default#4" loCatId="list" qsTypeId="urn:microsoft.com/office/officeart/2005/8/quickstyle/3d1" qsCatId="3D" csTypeId="urn:microsoft.com/office/officeart/2005/8/colors/accent1_2" csCatId="accent1" phldr="1"/>
      <dgm:spPr/>
      <dgm:t>
        <a:bodyPr/>
        <a:lstStyle/>
        <a:p>
          <a:endParaRPr lang="tr-TR"/>
        </a:p>
      </dgm:t>
    </dgm:pt>
    <dgm:pt modelId="{3EF51249-6E4B-47BB-8F3E-BFBD2DE93B74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üzüntü</a:t>
          </a:r>
        </a:p>
      </dgm:t>
    </dgm:pt>
    <dgm:pt modelId="{2FFE4673-28E7-48A0-8E7C-850535B833CC}" type="parTrans" cxnId="{2A7C4BBA-B661-454C-9255-EEB1950D71BF}">
      <dgm:prSet/>
      <dgm:spPr/>
      <dgm:t>
        <a:bodyPr/>
        <a:lstStyle/>
        <a:p>
          <a:endParaRPr lang="tr-TR"/>
        </a:p>
      </dgm:t>
    </dgm:pt>
    <dgm:pt modelId="{EE9450A9-6405-46F9-8D89-20FB9E5BECB8}" type="sibTrans" cxnId="{2A7C4BBA-B661-454C-9255-EEB1950D71BF}">
      <dgm:prSet/>
      <dgm:spPr/>
      <dgm:t>
        <a:bodyPr/>
        <a:lstStyle/>
        <a:p>
          <a:endParaRPr lang="tr-TR"/>
        </a:p>
      </dgm:t>
    </dgm:pt>
    <dgm:pt modelId="{491D8750-0A3D-4F87-93FE-1F0BFD2F7001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yetersiz</a:t>
          </a:r>
        </a:p>
      </dgm:t>
    </dgm:pt>
    <dgm:pt modelId="{EB48E8A7-C4FC-4FDB-BC5E-51D16C280688}" type="parTrans" cxnId="{C6198B2A-FC6D-4BAD-B83E-B2793F8C3EF6}">
      <dgm:prSet/>
      <dgm:spPr/>
      <dgm:t>
        <a:bodyPr/>
        <a:lstStyle/>
        <a:p>
          <a:endParaRPr lang="tr-TR"/>
        </a:p>
      </dgm:t>
    </dgm:pt>
    <dgm:pt modelId="{D472C506-C261-4944-9559-16A4CE83F2A6}" type="sibTrans" cxnId="{C6198B2A-FC6D-4BAD-B83E-B2793F8C3EF6}">
      <dgm:prSet/>
      <dgm:spPr/>
      <dgm:t>
        <a:bodyPr/>
        <a:lstStyle/>
        <a:p>
          <a:endParaRPr lang="tr-TR"/>
        </a:p>
      </dgm:t>
    </dgm:pt>
    <dgm:pt modelId="{B3DEC4BD-C29B-461B-B4B9-788332308F59}">
      <dgm:prSet phldrT="[Metin]" custT="1"/>
      <dgm:spPr/>
      <dgm:t>
        <a:bodyPr/>
        <a:lstStyle/>
        <a:p>
          <a:r>
            <a:rPr lang="tr-TR" sz="1200">
              <a:latin typeface="Times New Roman" panose="02020603050405020304" pitchFamily="18" charset="0"/>
              <a:cs typeface="Times New Roman" panose="02020603050405020304" pitchFamily="18" charset="0"/>
            </a:rPr>
            <a:t>öfke</a:t>
          </a:r>
        </a:p>
      </dgm:t>
    </dgm:pt>
    <dgm:pt modelId="{15318766-0F78-473C-BD6B-EC91A57309F6}" type="parTrans" cxnId="{A95FCAF6-8208-4390-BB12-141A63703F89}">
      <dgm:prSet/>
      <dgm:spPr/>
      <dgm:t>
        <a:bodyPr/>
        <a:lstStyle/>
        <a:p>
          <a:endParaRPr lang="tr-TR"/>
        </a:p>
      </dgm:t>
    </dgm:pt>
    <dgm:pt modelId="{F52667A5-4F8C-488B-BB32-15A3EF7E88FF}" type="sibTrans" cxnId="{A95FCAF6-8208-4390-BB12-141A63703F89}">
      <dgm:prSet/>
      <dgm:spPr/>
      <dgm:t>
        <a:bodyPr/>
        <a:lstStyle/>
        <a:p>
          <a:endParaRPr lang="tr-TR"/>
        </a:p>
      </dgm:t>
    </dgm:pt>
    <dgm:pt modelId="{041330EF-0986-406A-A2F1-5EB768E3E916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umursamazlık</a:t>
          </a:r>
        </a:p>
      </dgm:t>
    </dgm:pt>
    <dgm:pt modelId="{496853F4-8ED2-4101-9B9D-1FDA9153C852}" type="parTrans" cxnId="{F17E2508-4B29-4ABD-9E09-3FF93DA1F00B}">
      <dgm:prSet/>
      <dgm:spPr/>
      <dgm:t>
        <a:bodyPr/>
        <a:lstStyle/>
        <a:p>
          <a:endParaRPr lang="tr-TR"/>
        </a:p>
      </dgm:t>
    </dgm:pt>
    <dgm:pt modelId="{9573D7A1-C0A5-4493-8BC4-BEE1CA6367D3}" type="sibTrans" cxnId="{F17E2508-4B29-4ABD-9E09-3FF93DA1F00B}">
      <dgm:prSet/>
      <dgm:spPr/>
      <dgm:t>
        <a:bodyPr/>
        <a:lstStyle/>
        <a:p>
          <a:endParaRPr lang="tr-TR"/>
        </a:p>
      </dgm:t>
    </dgm:pt>
    <dgm:pt modelId="{B702DCED-2B61-4384-A47D-242EFB906271}">
      <dgm:prSet phldrT="[Metin]" custT="1"/>
      <dgm:spPr/>
      <dgm:t>
        <a:bodyPr/>
        <a:lstStyle/>
        <a:p>
          <a:r>
            <a:rPr lang="tr-TR" sz="1100">
              <a:latin typeface="Times New Roman" panose="02020603050405020304" pitchFamily="18" charset="0"/>
              <a:cs typeface="Times New Roman" panose="02020603050405020304" pitchFamily="18" charset="0"/>
            </a:rPr>
            <a:t>.................</a:t>
          </a:r>
        </a:p>
      </dgm:t>
    </dgm:pt>
    <dgm:pt modelId="{891F2A42-BF4A-446D-8DF0-F4EF38A16889}" type="parTrans" cxnId="{0218E956-42BF-4C13-A5AA-C90A64F3F1E4}">
      <dgm:prSet/>
      <dgm:spPr/>
      <dgm:t>
        <a:bodyPr/>
        <a:lstStyle/>
        <a:p>
          <a:endParaRPr lang="tr-TR"/>
        </a:p>
      </dgm:t>
    </dgm:pt>
    <dgm:pt modelId="{8A247105-69C8-427A-90DE-8BBC38BD7EAD}" type="sibTrans" cxnId="{0218E956-42BF-4C13-A5AA-C90A64F3F1E4}">
      <dgm:prSet/>
      <dgm:spPr/>
      <dgm:t>
        <a:bodyPr/>
        <a:lstStyle/>
        <a:p>
          <a:endParaRPr lang="tr-TR"/>
        </a:p>
      </dgm:t>
    </dgm:pt>
    <dgm:pt modelId="{86F83808-D101-4EED-8650-2F4DF1516934}" type="pres">
      <dgm:prSet presAssocID="{A11AA5E6-4B3E-40CE-8EFD-E1F9F034ACB8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8AC95875-19ED-4D7D-806D-2936CD9A0E8C}" type="pres">
      <dgm:prSet presAssocID="{3EF51249-6E4B-47BB-8F3E-BFBD2DE93B74}" presName="node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7498CB89-2F7A-42E3-908F-B87DBA35EA8B}" type="pres">
      <dgm:prSet presAssocID="{EE9450A9-6405-46F9-8D89-20FB9E5BECB8}" presName="sibTrans" presStyleCnt="0"/>
      <dgm:spPr/>
    </dgm:pt>
    <dgm:pt modelId="{F165D5F3-D0B7-4727-A470-6374A00BE5A7}" type="pres">
      <dgm:prSet presAssocID="{491D8750-0A3D-4F87-93FE-1F0BFD2F7001}" presName="node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EEDE118E-FF05-4EBE-9DBB-BD25E294D748}" type="pres">
      <dgm:prSet presAssocID="{D472C506-C261-4944-9559-16A4CE83F2A6}" presName="sibTrans" presStyleCnt="0"/>
      <dgm:spPr/>
    </dgm:pt>
    <dgm:pt modelId="{EF618B4F-548A-4485-B38B-829D3CEA43E6}" type="pres">
      <dgm:prSet presAssocID="{B3DEC4BD-C29B-461B-B4B9-788332308F59}" presName="node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624AFC6-3BC8-47E9-9D67-A41D82DCCBA6}" type="pres">
      <dgm:prSet presAssocID="{F52667A5-4F8C-488B-BB32-15A3EF7E88FF}" presName="sibTrans" presStyleCnt="0"/>
      <dgm:spPr/>
    </dgm:pt>
    <dgm:pt modelId="{CBFD9625-7B32-412B-ABA2-51B514228E5D}" type="pres">
      <dgm:prSet presAssocID="{041330EF-0986-406A-A2F1-5EB768E3E916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DCA8953A-7D7C-4C69-8F51-40687F7F6551}" type="pres">
      <dgm:prSet presAssocID="{9573D7A1-C0A5-4493-8BC4-BEE1CA6367D3}" presName="sibTrans" presStyleCnt="0"/>
      <dgm:spPr/>
    </dgm:pt>
    <dgm:pt modelId="{C95A5063-CC56-446A-A8A6-C25BCAA1B230}" type="pres">
      <dgm:prSet presAssocID="{B702DCED-2B61-4384-A47D-242EFB906271}" presName="node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68200CC0-EA86-4DCE-9D72-3CEFD2BE1E1B}" type="presOf" srcId="{491D8750-0A3D-4F87-93FE-1F0BFD2F7001}" destId="{F165D5F3-D0B7-4727-A470-6374A00BE5A7}" srcOrd="0" destOrd="0" presId="urn:microsoft.com/office/officeart/2005/8/layout/default#4"/>
    <dgm:cxn modelId="{A542DA93-8754-4693-BED4-44584B9A595E}" type="presOf" srcId="{3EF51249-6E4B-47BB-8F3E-BFBD2DE93B74}" destId="{8AC95875-19ED-4D7D-806D-2936CD9A0E8C}" srcOrd="0" destOrd="0" presId="urn:microsoft.com/office/officeart/2005/8/layout/default#4"/>
    <dgm:cxn modelId="{0218E956-42BF-4C13-A5AA-C90A64F3F1E4}" srcId="{A11AA5E6-4B3E-40CE-8EFD-E1F9F034ACB8}" destId="{B702DCED-2B61-4384-A47D-242EFB906271}" srcOrd="4" destOrd="0" parTransId="{891F2A42-BF4A-446D-8DF0-F4EF38A16889}" sibTransId="{8A247105-69C8-427A-90DE-8BBC38BD7EAD}"/>
    <dgm:cxn modelId="{03E959F1-F964-46F9-95B3-BC511E97DC53}" type="presOf" srcId="{B702DCED-2B61-4384-A47D-242EFB906271}" destId="{C95A5063-CC56-446A-A8A6-C25BCAA1B230}" srcOrd="0" destOrd="0" presId="urn:microsoft.com/office/officeart/2005/8/layout/default#4"/>
    <dgm:cxn modelId="{4C9AB5A5-4243-46B4-808E-9B10BA45124F}" type="presOf" srcId="{041330EF-0986-406A-A2F1-5EB768E3E916}" destId="{CBFD9625-7B32-412B-ABA2-51B514228E5D}" srcOrd="0" destOrd="0" presId="urn:microsoft.com/office/officeart/2005/8/layout/default#4"/>
    <dgm:cxn modelId="{F17E2508-4B29-4ABD-9E09-3FF93DA1F00B}" srcId="{A11AA5E6-4B3E-40CE-8EFD-E1F9F034ACB8}" destId="{041330EF-0986-406A-A2F1-5EB768E3E916}" srcOrd="3" destOrd="0" parTransId="{496853F4-8ED2-4101-9B9D-1FDA9153C852}" sibTransId="{9573D7A1-C0A5-4493-8BC4-BEE1CA6367D3}"/>
    <dgm:cxn modelId="{2A7C4BBA-B661-454C-9255-EEB1950D71BF}" srcId="{A11AA5E6-4B3E-40CE-8EFD-E1F9F034ACB8}" destId="{3EF51249-6E4B-47BB-8F3E-BFBD2DE93B74}" srcOrd="0" destOrd="0" parTransId="{2FFE4673-28E7-48A0-8E7C-850535B833CC}" sibTransId="{EE9450A9-6405-46F9-8D89-20FB9E5BECB8}"/>
    <dgm:cxn modelId="{179DBDE1-EEAA-424F-9CF9-E7C2C4E1F3BF}" type="presOf" srcId="{B3DEC4BD-C29B-461B-B4B9-788332308F59}" destId="{EF618B4F-548A-4485-B38B-829D3CEA43E6}" srcOrd="0" destOrd="0" presId="urn:microsoft.com/office/officeart/2005/8/layout/default#4"/>
    <dgm:cxn modelId="{228197CF-7A81-49D8-B921-01EE3F3CF5BB}" type="presOf" srcId="{A11AA5E6-4B3E-40CE-8EFD-E1F9F034ACB8}" destId="{86F83808-D101-4EED-8650-2F4DF1516934}" srcOrd="0" destOrd="0" presId="urn:microsoft.com/office/officeart/2005/8/layout/default#4"/>
    <dgm:cxn modelId="{C6198B2A-FC6D-4BAD-B83E-B2793F8C3EF6}" srcId="{A11AA5E6-4B3E-40CE-8EFD-E1F9F034ACB8}" destId="{491D8750-0A3D-4F87-93FE-1F0BFD2F7001}" srcOrd="1" destOrd="0" parTransId="{EB48E8A7-C4FC-4FDB-BC5E-51D16C280688}" sibTransId="{D472C506-C261-4944-9559-16A4CE83F2A6}"/>
    <dgm:cxn modelId="{A95FCAF6-8208-4390-BB12-141A63703F89}" srcId="{A11AA5E6-4B3E-40CE-8EFD-E1F9F034ACB8}" destId="{B3DEC4BD-C29B-461B-B4B9-788332308F59}" srcOrd="2" destOrd="0" parTransId="{15318766-0F78-473C-BD6B-EC91A57309F6}" sibTransId="{F52667A5-4F8C-488B-BB32-15A3EF7E88FF}"/>
    <dgm:cxn modelId="{C9D2E168-C871-4B2E-AE06-4A670A797B8C}" type="presParOf" srcId="{86F83808-D101-4EED-8650-2F4DF1516934}" destId="{8AC95875-19ED-4D7D-806D-2936CD9A0E8C}" srcOrd="0" destOrd="0" presId="urn:microsoft.com/office/officeart/2005/8/layout/default#4"/>
    <dgm:cxn modelId="{F8979FF8-0C1A-45E6-BBB7-3B123DE0B9BF}" type="presParOf" srcId="{86F83808-D101-4EED-8650-2F4DF1516934}" destId="{7498CB89-2F7A-42E3-908F-B87DBA35EA8B}" srcOrd="1" destOrd="0" presId="urn:microsoft.com/office/officeart/2005/8/layout/default#4"/>
    <dgm:cxn modelId="{6C4656F4-4859-4C15-B009-79E20EC145BB}" type="presParOf" srcId="{86F83808-D101-4EED-8650-2F4DF1516934}" destId="{F165D5F3-D0B7-4727-A470-6374A00BE5A7}" srcOrd="2" destOrd="0" presId="urn:microsoft.com/office/officeart/2005/8/layout/default#4"/>
    <dgm:cxn modelId="{A87D3602-22F2-492A-9A7D-3C8E5D31D1F9}" type="presParOf" srcId="{86F83808-D101-4EED-8650-2F4DF1516934}" destId="{EEDE118E-FF05-4EBE-9DBB-BD25E294D748}" srcOrd="3" destOrd="0" presId="urn:microsoft.com/office/officeart/2005/8/layout/default#4"/>
    <dgm:cxn modelId="{222D84EB-CB71-431E-A467-82A7CFA014ED}" type="presParOf" srcId="{86F83808-D101-4EED-8650-2F4DF1516934}" destId="{EF618B4F-548A-4485-B38B-829D3CEA43E6}" srcOrd="4" destOrd="0" presId="urn:microsoft.com/office/officeart/2005/8/layout/default#4"/>
    <dgm:cxn modelId="{E78B9E00-DFEA-4CC1-9345-6DEAAD5CE229}" type="presParOf" srcId="{86F83808-D101-4EED-8650-2F4DF1516934}" destId="{F624AFC6-3BC8-47E9-9D67-A41D82DCCBA6}" srcOrd="5" destOrd="0" presId="urn:microsoft.com/office/officeart/2005/8/layout/default#4"/>
    <dgm:cxn modelId="{1D4BBEE7-ED54-4C16-980E-F4B91A70F9C3}" type="presParOf" srcId="{86F83808-D101-4EED-8650-2F4DF1516934}" destId="{CBFD9625-7B32-412B-ABA2-51B514228E5D}" srcOrd="6" destOrd="0" presId="urn:microsoft.com/office/officeart/2005/8/layout/default#4"/>
    <dgm:cxn modelId="{C60F5E78-93C6-44B6-9ED8-7D3FF0E656DF}" type="presParOf" srcId="{86F83808-D101-4EED-8650-2F4DF1516934}" destId="{DCA8953A-7D7C-4C69-8F51-40687F7F6551}" srcOrd="7" destOrd="0" presId="urn:microsoft.com/office/officeart/2005/8/layout/default#4"/>
    <dgm:cxn modelId="{981A17EA-9C97-4458-86AC-5D86B1D1CA01}" type="presParOf" srcId="{86F83808-D101-4EED-8650-2F4DF1516934}" destId="{C95A5063-CC56-446A-A8A6-C25BCAA1B230}" srcOrd="8" destOrd="0" presId="urn:microsoft.com/office/officeart/2005/8/layout/default#4"/>
  </dgm:cxnLst>
  <dgm:bg/>
  <dgm:whole/>
  <dgm:extLst>
    <a:ext uri="http://schemas.microsoft.com/office/drawing/2008/diagram">
      <dsp:dataModelExt xmlns:dsp="http://schemas.microsoft.com/office/drawing/2008/diagram" relId="rId27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B9861669-1000-4B36-98CD-BCDB3E44ADF7}" type="doc">
      <dgm:prSet loTypeId="urn:microsoft.com/office/officeart/2005/8/layout/default#5" loCatId="list" qsTypeId="urn:microsoft.com/office/officeart/2005/8/quickstyle/3d1" qsCatId="3D" csTypeId="urn:microsoft.com/office/officeart/2005/8/colors/accent1_2" csCatId="accent1" phldr="1"/>
      <dgm:spPr/>
      <dgm:t>
        <a:bodyPr/>
        <a:lstStyle/>
        <a:p>
          <a:endParaRPr lang="tr-TR"/>
        </a:p>
      </dgm:t>
    </dgm:pt>
    <dgm:pt modelId="{9CDC3229-F9EE-4D7A-B7A0-01BA2CABF924}">
      <dgm:prSet phldrT="[Metin]"/>
      <dgm:spPr/>
      <dgm:t>
        <a:bodyPr/>
        <a:lstStyle/>
        <a:p>
          <a:r>
            <a:rPr lang="tr-TR"/>
            <a:t>bundan sonra daha çok antreman yapmalıyım</a:t>
          </a:r>
        </a:p>
      </dgm:t>
    </dgm:pt>
    <dgm:pt modelId="{5EA14873-ACC7-46D8-9377-DD160E086833}" type="parTrans" cxnId="{DA5113D5-9E63-4D0D-B937-94297E5EC68D}">
      <dgm:prSet/>
      <dgm:spPr/>
      <dgm:t>
        <a:bodyPr/>
        <a:lstStyle/>
        <a:p>
          <a:endParaRPr lang="tr-TR"/>
        </a:p>
      </dgm:t>
    </dgm:pt>
    <dgm:pt modelId="{BC5DD6BE-2C7D-4AA4-9049-BE23377BB489}" type="sibTrans" cxnId="{DA5113D5-9E63-4D0D-B937-94297E5EC68D}">
      <dgm:prSet/>
      <dgm:spPr/>
      <dgm:t>
        <a:bodyPr/>
        <a:lstStyle/>
        <a:p>
          <a:endParaRPr lang="tr-TR"/>
        </a:p>
      </dgm:t>
    </dgm:pt>
    <dgm:pt modelId="{82FAAA65-7E67-4BB4-ABF3-A2045A7613EA}">
      <dgm:prSet phldrT="[Metin]"/>
      <dgm:spPr/>
      <dgm:t>
        <a:bodyPr/>
        <a:lstStyle/>
        <a:p>
          <a:r>
            <a:rPr lang="tr-TR"/>
            <a:t>ne kadar antreman yapsamda başaramam</a:t>
          </a:r>
        </a:p>
      </dgm:t>
    </dgm:pt>
    <dgm:pt modelId="{E630B3C9-997C-4627-B523-EF9807E7A596}" type="parTrans" cxnId="{0F44CE5D-B213-4C39-834B-816599D8C4C4}">
      <dgm:prSet/>
      <dgm:spPr/>
      <dgm:t>
        <a:bodyPr/>
        <a:lstStyle/>
        <a:p>
          <a:endParaRPr lang="tr-TR"/>
        </a:p>
      </dgm:t>
    </dgm:pt>
    <dgm:pt modelId="{5B57238A-35B0-4D1A-B941-4F0CEC44273E}" type="sibTrans" cxnId="{0F44CE5D-B213-4C39-834B-816599D8C4C4}">
      <dgm:prSet/>
      <dgm:spPr/>
      <dgm:t>
        <a:bodyPr/>
        <a:lstStyle/>
        <a:p>
          <a:endParaRPr lang="tr-TR"/>
        </a:p>
      </dgm:t>
    </dgm:pt>
    <dgm:pt modelId="{CFE67663-C0CF-485B-ACB7-0DF9D842CE43}">
      <dgm:prSet phldrT="[Metin]"/>
      <dgm:spPr/>
      <dgm:t>
        <a:bodyPr/>
        <a:lstStyle/>
        <a:p>
          <a:r>
            <a:rPr lang="tr-TR"/>
            <a:t>antreman yapmama  gerek yok olduğu kadar</a:t>
          </a:r>
        </a:p>
      </dgm:t>
    </dgm:pt>
    <dgm:pt modelId="{00450888-5759-4AD2-8C89-662CB70E29F6}" type="parTrans" cxnId="{20CDC6AF-45CC-41CC-ACF3-923681091D55}">
      <dgm:prSet/>
      <dgm:spPr/>
      <dgm:t>
        <a:bodyPr/>
        <a:lstStyle/>
        <a:p>
          <a:endParaRPr lang="tr-TR"/>
        </a:p>
      </dgm:t>
    </dgm:pt>
    <dgm:pt modelId="{7C785CE3-1447-48E1-9483-31751F4537DB}" type="sibTrans" cxnId="{20CDC6AF-45CC-41CC-ACF3-923681091D55}">
      <dgm:prSet/>
      <dgm:spPr/>
      <dgm:t>
        <a:bodyPr/>
        <a:lstStyle/>
        <a:p>
          <a:endParaRPr lang="tr-TR"/>
        </a:p>
      </dgm:t>
    </dgm:pt>
    <dgm:pt modelId="{B6836310-C0BB-40BD-9D90-F50D40FA40ED}">
      <dgm:prSet phldrT="[Metin]"/>
      <dgm:spPr/>
      <dgm:t>
        <a:bodyPr/>
        <a:lstStyle/>
        <a:p>
          <a:r>
            <a:rPr lang="tr-TR"/>
            <a:t>............</a:t>
          </a:r>
        </a:p>
      </dgm:t>
    </dgm:pt>
    <dgm:pt modelId="{0F6DF9E0-B2E9-4983-A4CC-26426AC9CE93}" type="parTrans" cxnId="{0FDDF819-0C3A-4505-972D-9402FF8B0DD9}">
      <dgm:prSet/>
      <dgm:spPr/>
      <dgm:t>
        <a:bodyPr/>
        <a:lstStyle/>
        <a:p>
          <a:endParaRPr lang="tr-TR"/>
        </a:p>
      </dgm:t>
    </dgm:pt>
    <dgm:pt modelId="{51CCF595-804F-4469-A4D1-C24745A59519}" type="sibTrans" cxnId="{0FDDF819-0C3A-4505-972D-9402FF8B0DD9}">
      <dgm:prSet/>
      <dgm:spPr/>
      <dgm:t>
        <a:bodyPr/>
        <a:lstStyle/>
        <a:p>
          <a:endParaRPr lang="tr-TR"/>
        </a:p>
      </dgm:t>
    </dgm:pt>
    <dgm:pt modelId="{B2AE2A38-30B8-40BF-A7EE-9DFCA34B8409}">
      <dgm:prSet phldrT="[Metin]"/>
      <dgm:spPr/>
      <dgm:t>
        <a:bodyPr/>
        <a:lstStyle/>
        <a:p>
          <a:r>
            <a:rPr lang="tr-TR"/>
            <a:t>yüzme hocası iyi çalıştırmadı</a:t>
          </a:r>
        </a:p>
      </dgm:t>
    </dgm:pt>
    <dgm:pt modelId="{077BFDFC-3536-4C70-A193-8F0189B3775B}" type="sibTrans" cxnId="{144374B9-4239-4C81-8A1C-741914B1AD68}">
      <dgm:prSet/>
      <dgm:spPr/>
      <dgm:t>
        <a:bodyPr/>
        <a:lstStyle/>
        <a:p>
          <a:endParaRPr lang="tr-TR"/>
        </a:p>
      </dgm:t>
    </dgm:pt>
    <dgm:pt modelId="{FD1BD695-2CAE-4F80-A17D-CF365E1F54C8}" type="parTrans" cxnId="{144374B9-4239-4C81-8A1C-741914B1AD68}">
      <dgm:prSet/>
      <dgm:spPr/>
      <dgm:t>
        <a:bodyPr/>
        <a:lstStyle/>
        <a:p>
          <a:endParaRPr lang="tr-TR"/>
        </a:p>
      </dgm:t>
    </dgm:pt>
    <dgm:pt modelId="{8399D922-40B6-446B-B6BB-745752BFEC94}" type="pres">
      <dgm:prSet presAssocID="{B9861669-1000-4B36-98CD-BCDB3E44ADF7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29FA4B81-604C-4DCF-A95C-901466AE817B}" type="pres">
      <dgm:prSet presAssocID="{9CDC3229-F9EE-4D7A-B7A0-01BA2CABF924}" presName="node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0C39B8F5-F538-481E-8DD5-2CADBD27956E}" type="pres">
      <dgm:prSet presAssocID="{BC5DD6BE-2C7D-4AA4-9049-BE23377BB489}" presName="sibTrans" presStyleCnt="0"/>
      <dgm:spPr/>
    </dgm:pt>
    <dgm:pt modelId="{6EE7A7EC-341F-49FB-8408-C3BE51B5F46D}" type="pres">
      <dgm:prSet presAssocID="{82FAAA65-7E67-4BB4-ABF3-A2045A7613EA}" presName="node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89D02489-9F81-4E38-BE26-1B2F044A0895}" type="pres">
      <dgm:prSet presAssocID="{5B57238A-35B0-4D1A-B941-4F0CEC44273E}" presName="sibTrans" presStyleCnt="0"/>
      <dgm:spPr/>
    </dgm:pt>
    <dgm:pt modelId="{9E9F1EC6-B0E0-4FC5-B05C-5D1A8FA96066}" type="pres">
      <dgm:prSet presAssocID="{B2AE2A38-30B8-40BF-A7EE-9DFCA34B8409}" presName="node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90734977-E3AA-4AC9-8971-131015760AEA}" type="pres">
      <dgm:prSet presAssocID="{077BFDFC-3536-4C70-A193-8F0189B3775B}" presName="sibTrans" presStyleCnt="0"/>
      <dgm:spPr/>
    </dgm:pt>
    <dgm:pt modelId="{7359DAC2-F040-4BFC-B69B-C29034B8F2BE}" type="pres">
      <dgm:prSet presAssocID="{CFE67663-C0CF-485B-ACB7-0DF9D842CE43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AA7CB103-5977-4E77-88EB-C471F17D19BD}" type="pres">
      <dgm:prSet presAssocID="{7C785CE3-1447-48E1-9483-31751F4537DB}" presName="sibTrans" presStyleCnt="0"/>
      <dgm:spPr/>
    </dgm:pt>
    <dgm:pt modelId="{0768966C-F1C8-41D5-BF55-3A468FF8B6D7}" type="pres">
      <dgm:prSet presAssocID="{B6836310-C0BB-40BD-9D90-F50D40FA40ED}" presName="node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FF4C9682-0F3E-45B0-B350-0A2D6FC2C095}" type="presOf" srcId="{B9861669-1000-4B36-98CD-BCDB3E44ADF7}" destId="{8399D922-40B6-446B-B6BB-745752BFEC94}" srcOrd="0" destOrd="0" presId="urn:microsoft.com/office/officeart/2005/8/layout/default#5"/>
    <dgm:cxn modelId="{A63CA494-C746-4B47-9F44-EDD1DB9F7313}" type="presOf" srcId="{B6836310-C0BB-40BD-9D90-F50D40FA40ED}" destId="{0768966C-F1C8-41D5-BF55-3A468FF8B6D7}" srcOrd="0" destOrd="0" presId="urn:microsoft.com/office/officeart/2005/8/layout/default#5"/>
    <dgm:cxn modelId="{A9142DD0-7EC1-4759-8D56-33C39B623D6A}" type="presOf" srcId="{82FAAA65-7E67-4BB4-ABF3-A2045A7613EA}" destId="{6EE7A7EC-341F-49FB-8408-C3BE51B5F46D}" srcOrd="0" destOrd="0" presId="urn:microsoft.com/office/officeart/2005/8/layout/default#5"/>
    <dgm:cxn modelId="{DA5113D5-9E63-4D0D-B937-94297E5EC68D}" srcId="{B9861669-1000-4B36-98CD-BCDB3E44ADF7}" destId="{9CDC3229-F9EE-4D7A-B7A0-01BA2CABF924}" srcOrd="0" destOrd="0" parTransId="{5EA14873-ACC7-46D8-9377-DD160E086833}" sibTransId="{BC5DD6BE-2C7D-4AA4-9049-BE23377BB489}"/>
    <dgm:cxn modelId="{18417AC9-5962-443C-91F8-E5DD5EFB8B57}" type="presOf" srcId="{CFE67663-C0CF-485B-ACB7-0DF9D842CE43}" destId="{7359DAC2-F040-4BFC-B69B-C29034B8F2BE}" srcOrd="0" destOrd="0" presId="urn:microsoft.com/office/officeart/2005/8/layout/default#5"/>
    <dgm:cxn modelId="{CEB9B478-2368-48CB-8864-76F81BAD0BD2}" type="presOf" srcId="{9CDC3229-F9EE-4D7A-B7A0-01BA2CABF924}" destId="{29FA4B81-604C-4DCF-A95C-901466AE817B}" srcOrd="0" destOrd="0" presId="urn:microsoft.com/office/officeart/2005/8/layout/default#5"/>
    <dgm:cxn modelId="{0F44CE5D-B213-4C39-834B-816599D8C4C4}" srcId="{B9861669-1000-4B36-98CD-BCDB3E44ADF7}" destId="{82FAAA65-7E67-4BB4-ABF3-A2045A7613EA}" srcOrd="1" destOrd="0" parTransId="{E630B3C9-997C-4627-B523-EF9807E7A596}" sibTransId="{5B57238A-35B0-4D1A-B941-4F0CEC44273E}"/>
    <dgm:cxn modelId="{20CDC6AF-45CC-41CC-ACF3-923681091D55}" srcId="{B9861669-1000-4B36-98CD-BCDB3E44ADF7}" destId="{CFE67663-C0CF-485B-ACB7-0DF9D842CE43}" srcOrd="3" destOrd="0" parTransId="{00450888-5759-4AD2-8C89-662CB70E29F6}" sibTransId="{7C785CE3-1447-48E1-9483-31751F4537DB}"/>
    <dgm:cxn modelId="{AA358F4B-C991-4F34-AF9D-353B0D210354}" type="presOf" srcId="{B2AE2A38-30B8-40BF-A7EE-9DFCA34B8409}" destId="{9E9F1EC6-B0E0-4FC5-B05C-5D1A8FA96066}" srcOrd="0" destOrd="0" presId="urn:microsoft.com/office/officeart/2005/8/layout/default#5"/>
    <dgm:cxn modelId="{144374B9-4239-4C81-8A1C-741914B1AD68}" srcId="{B9861669-1000-4B36-98CD-BCDB3E44ADF7}" destId="{B2AE2A38-30B8-40BF-A7EE-9DFCA34B8409}" srcOrd="2" destOrd="0" parTransId="{FD1BD695-2CAE-4F80-A17D-CF365E1F54C8}" sibTransId="{077BFDFC-3536-4C70-A193-8F0189B3775B}"/>
    <dgm:cxn modelId="{0FDDF819-0C3A-4505-972D-9402FF8B0DD9}" srcId="{B9861669-1000-4B36-98CD-BCDB3E44ADF7}" destId="{B6836310-C0BB-40BD-9D90-F50D40FA40ED}" srcOrd="4" destOrd="0" parTransId="{0F6DF9E0-B2E9-4983-A4CC-26426AC9CE93}" sibTransId="{51CCF595-804F-4469-A4D1-C24745A59519}"/>
    <dgm:cxn modelId="{5779A3D4-34F7-42AA-957A-4006D6F6F326}" type="presParOf" srcId="{8399D922-40B6-446B-B6BB-745752BFEC94}" destId="{29FA4B81-604C-4DCF-A95C-901466AE817B}" srcOrd="0" destOrd="0" presId="urn:microsoft.com/office/officeart/2005/8/layout/default#5"/>
    <dgm:cxn modelId="{701A5C0D-81CB-4CBA-888B-3C6FFC7D6F28}" type="presParOf" srcId="{8399D922-40B6-446B-B6BB-745752BFEC94}" destId="{0C39B8F5-F538-481E-8DD5-2CADBD27956E}" srcOrd="1" destOrd="0" presId="urn:microsoft.com/office/officeart/2005/8/layout/default#5"/>
    <dgm:cxn modelId="{5430A59C-F807-4FFA-BEAE-AFAF63CC047B}" type="presParOf" srcId="{8399D922-40B6-446B-B6BB-745752BFEC94}" destId="{6EE7A7EC-341F-49FB-8408-C3BE51B5F46D}" srcOrd="2" destOrd="0" presId="urn:microsoft.com/office/officeart/2005/8/layout/default#5"/>
    <dgm:cxn modelId="{95767278-E86C-41FF-AE04-F6C2AC480E77}" type="presParOf" srcId="{8399D922-40B6-446B-B6BB-745752BFEC94}" destId="{89D02489-9F81-4E38-BE26-1B2F044A0895}" srcOrd="3" destOrd="0" presId="urn:microsoft.com/office/officeart/2005/8/layout/default#5"/>
    <dgm:cxn modelId="{1C71F72F-B5E6-445C-A5FA-B28F5907FD99}" type="presParOf" srcId="{8399D922-40B6-446B-B6BB-745752BFEC94}" destId="{9E9F1EC6-B0E0-4FC5-B05C-5D1A8FA96066}" srcOrd="4" destOrd="0" presId="urn:microsoft.com/office/officeart/2005/8/layout/default#5"/>
    <dgm:cxn modelId="{F7DAB31E-7211-474F-93BB-50665C8B60DB}" type="presParOf" srcId="{8399D922-40B6-446B-B6BB-745752BFEC94}" destId="{90734977-E3AA-4AC9-8971-131015760AEA}" srcOrd="5" destOrd="0" presId="urn:microsoft.com/office/officeart/2005/8/layout/default#5"/>
    <dgm:cxn modelId="{85F803E6-A2DC-4E6C-843E-5EA873E23FB4}" type="presParOf" srcId="{8399D922-40B6-446B-B6BB-745752BFEC94}" destId="{7359DAC2-F040-4BFC-B69B-C29034B8F2BE}" srcOrd="6" destOrd="0" presId="urn:microsoft.com/office/officeart/2005/8/layout/default#5"/>
    <dgm:cxn modelId="{4421B8E9-6EEB-4B24-9ACB-186BD0A6186E}" type="presParOf" srcId="{8399D922-40B6-446B-B6BB-745752BFEC94}" destId="{AA7CB103-5977-4E77-88EB-C471F17D19BD}" srcOrd="7" destOrd="0" presId="urn:microsoft.com/office/officeart/2005/8/layout/default#5"/>
    <dgm:cxn modelId="{408F18A2-5B95-4E73-9F4D-1F0907E78189}" type="presParOf" srcId="{8399D922-40B6-446B-B6BB-745752BFEC94}" destId="{0768966C-F1C8-41D5-BF55-3A468FF8B6D7}" srcOrd="8" destOrd="0" presId="urn:microsoft.com/office/officeart/2005/8/layout/default#5"/>
  </dgm:cxnLst>
  <dgm:bg/>
  <dgm:whole/>
  <dgm:extLst>
    <a:ext uri="http://schemas.microsoft.com/office/drawing/2008/diagram">
      <dsp:dataModelExt xmlns:dsp="http://schemas.microsoft.com/office/drawing/2008/diagram" relId="rId32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D062F48C-145A-4039-837B-6C037ED46858}" type="doc">
      <dgm:prSet loTypeId="urn:microsoft.com/office/officeart/2005/8/layout/default#6" loCatId="list" qsTypeId="urn:microsoft.com/office/officeart/2005/8/quickstyle/3d1" qsCatId="3D" csTypeId="urn:microsoft.com/office/officeart/2005/8/colors/accent1_2" csCatId="accent1" phldr="1"/>
      <dgm:spPr/>
      <dgm:t>
        <a:bodyPr/>
        <a:lstStyle/>
        <a:p>
          <a:endParaRPr lang="tr-TR"/>
        </a:p>
      </dgm:t>
    </dgm:pt>
    <dgm:pt modelId="{70F5844F-4CD1-40B6-8753-87F54321FE8C}">
      <dgm:prSet phldrT="[Metin]"/>
      <dgm:spPr/>
      <dgm:t>
        <a:bodyPr/>
        <a:lstStyle/>
        <a:p>
          <a:r>
            <a:rPr lang="tr-TR"/>
            <a:t>antreman yapmayı bırakırım</a:t>
          </a:r>
        </a:p>
      </dgm:t>
    </dgm:pt>
    <dgm:pt modelId="{E2AD2D18-02DB-4595-89CA-A7222AE4D465}" type="parTrans" cxnId="{E5C19EF3-BFDD-41E6-8588-00B513B443FE}">
      <dgm:prSet/>
      <dgm:spPr/>
      <dgm:t>
        <a:bodyPr/>
        <a:lstStyle/>
        <a:p>
          <a:endParaRPr lang="tr-TR"/>
        </a:p>
      </dgm:t>
    </dgm:pt>
    <dgm:pt modelId="{0B5D4518-A4BC-4951-A1C3-E5FB1354E0B2}" type="sibTrans" cxnId="{E5C19EF3-BFDD-41E6-8588-00B513B443FE}">
      <dgm:prSet/>
      <dgm:spPr/>
      <dgm:t>
        <a:bodyPr/>
        <a:lstStyle/>
        <a:p>
          <a:endParaRPr lang="tr-TR"/>
        </a:p>
      </dgm:t>
    </dgm:pt>
    <dgm:pt modelId="{2A414C4A-A267-43F1-A03B-1948DDD462BB}">
      <dgm:prSet phldrT="[Metin]"/>
      <dgm:spPr/>
      <dgm:t>
        <a:bodyPr/>
        <a:lstStyle/>
        <a:p>
          <a:r>
            <a:rPr lang="tr-TR"/>
            <a:t>aileme yüzme hocasının iyi öğretemediğini söylerim</a:t>
          </a:r>
        </a:p>
      </dgm:t>
    </dgm:pt>
    <dgm:pt modelId="{36D9BBC4-4C4D-45C7-BE3E-8CEADE328BF1}" type="parTrans" cxnId="{AA1016C7-29D1-437C-88BA-F5D13DDFC7F4}">
      <dgm:prSet/>
      <dgm:spPr/>
      <dgm:t>
        <a:bodyPr/>
        <a:lstStyle/>
        <a:p>
          <a:endParaRPr lang="tr-TR"/>
        </a:p>
      </dgm:t>
    </dgm:pt>
    <dgm:pt modelId="{555A312F-858B-4A4B-B5FD-CAE2C211CABB}" type="sibTrans" cxnId="{AA1016C7-29D1-437C-88BA-F5D13DDFC7F4}">
      <dgm:prSet/>
      <dgm:spPr/>
      <dgm:t>
        <a:bodyPr/>
        <a:lstStyle/>
        <a:p>
          <a:endParaRPr lang="tr-TR"/>
        </a:p>
      </dgm:t>
    </dgm:pt>
    <dgm:pt modelId="{4AA8DFA4-D3AE-48BD-839E-7588D7BC082B}">
      <dgm:prSet phldrT="[Metin]"/>
      <dgm:spPr/>
      <dgm:t>
        <a:bodyPr/>
        <a:lstStyle/>
        <a:p>
          <a:r>
            <a:rPr lang="tr-TR"/>
            <a:t>bundan sonra daha çok antreman yaparım</a:t>
          </a:r>
        </a:p>
      </dgm:t>
    </dgm:pt>
    <dgm:pt modelId="{DD6F885F-EAC6-4F04-BCEF-3369FD468742}" type="parTrans" cxnId="{F02D1AFE-7421-433A-B1FF-E809E20365A2}">
      <dgm:prSet/>
      <dgm:spPr/>
      <dgm:t>
        <a:bodyPr/>
        <a:lstStyle/>
        <a:p>
          <a:endParaRPr lang="tr-TR"/>
        </a:p>
      </dgm:t>
    </dgm:pt>
    <dgm:pt modelId="{A2EFD0B3-E3A1-4FFD-B1B3-20797E00B67F}" type="sibTrans" cxnId="{F02D1AFE-7421-433A-B1FF-E809E20365A2}">
      <dgm:prSet/>
      <dgm:spPr/>
      <dgm:t>
        <a:bodyPr/>
        <a:lstStyle/>
        <a:p>
          <a:endParaRPr lang="tr-TR"/>
        </a:p>
      </dgm:t>
    </dgm:pt>
    <dgm:pt modelId="{2920943A-089B-44FF-B2F6-1225B99FF819}">
      <dgm:prSet phldrT="[Metin]"/>
      <dgm:spPr/>
      <dgm:t>
        <a:bodyPr/>
        <a:lstStyle/>
        <a:p>
          <a:r>
            <a:rPr lang="tr-TR"/>
            <a:t>çevremdekilere çalışmadığımı istersem her şeyi başarabileceğimi söylerim.</a:t>
          </a:r>
        </a:p>
      </dgm:t>
    </dgm:pt>
    <dgm:pt modelId="{02359C79-371C-4E4E-8963-8577D7385885}" type="parTrans" cxnId="{CF084113-2772-4867-A69E-3FCFB2F00474}">
      <dgm:prSet/>
      <dgm:spPr/>
      <dgm:t>
        <a:bodyPr/>
        <a:lstStyle/>
        <a:p>
          <a:endParaRPr lang="tr-TR"/>
        </a:p>
      </dgm:t>
    </dgm:pt>
    <dgm:pt modelId="{36E9EE8A-1C64-4F9F-B4B6-09686A292551}" type="sibTrans" cxnId="{CF084113-2772-4867-A69E-3FCFB2F00474}">
      <dgm:prSet/>
      <dgm:spPr/>
      <dgm:t>
        <a:bodyPr/>
        <a:lstStyle/>
        <a:p>
          <a:endParaRPr lang="tr-TR"/>
        </a:p>
      </dgm:t>
    </dgm:pt>
    <dgm:pt modelId="{81D8F0ED-4F48-453D-BE0B-F55DCCAA23BB}">
      <dgm:prSet phldrT="[Metin]"/>
      <dgm:spPr/>
      <dgm:t>
        <a:bodyPr/>
        <a:lstStyle/>
        <a:p>
          <a:r>
            <a:rPr lang="tr-TR"/>
            <a:t>..................</a:t>
          </a:r>
        </a:p>
      </dgm:t>
    </dgm:pt>
    <dgm:pt modelId="{1F1ADB42-53C0-4B37-AD2A-B8FD24B27D54}" type="parTrans" cxnId="{6914A5C6-968E-4AD9-BAF9-F205E679BF39}">
      <dgm:prSet/>
      <dgm:spPr/>
      <dgm:t>
        <a:bodyPr/>
        <a:lstStyle/>
        <a:p>
          <a:endParaRPr lang="tr-TR"/>
        </a:p>
      </dgm:t>
    </dgm:pt>
    <dgm:pt modelId="{D39B886D-2088-4B94-8775-5238E8945E5D}" type="sibTrans" cxnId="{6914A5C6-968E-4AD9-BAF9-F205E679BF39}">
      <dgm:prSet/>
      <dgm:spPr/>
      <dgm:t>
        <a:bodyPr/>
        <a:lstStyle/>
        <a:p>
          <a:endParaRPr lang="tr-TR"/>
        </a:p>
      </dgm:t>
    </dgm:pt>
    <dgm:pt modelId="{A18C7C44-94EA-43A9-A4A0-A56D9784E126}" type="pres">
      <dgm:prSet presAssocID="{D062F48C-145A-4039-837B-6C037ED46858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A19DF575-7589-4840-8623-6EFAE204829E}" type="pres">
      <dgm:prSet presAssocID="{70F5844F-4CD1-40B6-8753-87F54321FE8C}" presName="node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E55AB641-D83F-4402-BD9C-64E8254A5EC6}" type="pres">
      <dgm:prSet presAssocID="{0B5D4518-A4BC-4951-A1C3-E5FB1354E0B2}" presName="sibTrans" presStyleCnt="0"/>
      <dgm:spPr/>
    </dgm:pt>
    <dgm:pt modelId="{A7002D64-A313-45A4-9A1F-02EB453E6AD7}" type="pres">
      <dgm:prSet presAssocID="{2A414C4A-A267-43F1-A03B-1948DDD462BB}" presName="node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6C535FF7-68A0-44A9-A706-364CB6419B91}" type="pres">
      <dgm:prSet presAssocID="{555A312F-858B-4A4B-B5FD-CAE2C211CABB}" presName="sibTrans" presStyleCnt="0"/>
      <dgm:spPr/>
    </dgm:pt>
    <dgm:pt modelId="{F916D4D4-C870-49C6-B7ED-B266C1075543}" type="pres">
      <dgm:prSet presAssocID="{4AA8DFA4-D3AE-48BD-839E-7588D7BC082B}" presName="node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F0C87411-8764-4A9C-AD76-13ED81D4116A}" type="pres">
      <dgm:prSet presAssocID="{A2EFD0B3-E3A1-4FFD-B1B3-20797E00B67F}" presName="sibTrans" presStyleCnt="0"/>
      <dgm:spPr/>
    </dgm:pt>
    <dgm:pt modelId="{6A3D1DE1-386F-4FDF-AD59-8D9783FAA31B}" type="pres">
      <dgm:prSet presAssocID="{2920943A-089B-44FF-B2F6-1225B99FF819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  <dgm:pt modelId="{93F3E89C-5F5E-4465-958B-70134339ABE6}" type="pres">
      <dgm:prSet presAssocID="{36E9EE8A-1C64-4F9F-B4B6-09686A292551}" presName="sibTrans" presStyleCnt="0"/>
      <dgm:spPr/>
    </dgm:pt>
    <dgm:pt modelId="{7892970B-6D15-4B44-B368-31F867732019}" type="pres">
      <dgm:prSet presAssocID="{81D8F0ED-4F48-453D-BE0B-F55DCCAA23BB}" presName="node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tr-TR"/>
        </a:p>
      </dgm:t>
    </dgm:pt>
  </dgm:ptLst>
  <dgm:cxnLst>
    <dgm:cxn modelId="{23509ABA-4D8F-4E01-8C72-C9B3BE20BD29}" type="presOf" srcId="{70F5844F-4CD1-40B6-8753-87F54321FE8C}" destId="{A19DF575-7589-4840-8623-6EFAE204829E}" srcOrd="0" destOrd="0" presId="urn:microsoft.com/office/officeart/2005/8/layout/default#6"/>
    <dgm:cxn modelId="{F02D1AFE-7421-433A-B1FF-E809E20365A2}" srcId="{D062F48C-145A-4039-837B-6C037ED46858}" destId="{4AA8DFA4-D3AE-48BD-839E-7588D7BC082B}" srcOrd="2" destOrd="0" parTransId="{DD6F885F-EAC6-4F04-BCEF-3369FD468742}" sibTransId="{A2EFD0B3-E3A1-4FFD-B1B3-20797E00B67F}"/>
    <dgm:cxn modelId="{6914A5C6-968E-4AD9-BAF9-F205E679BF39}" srcId="{D062F48C-145A-4039-837B-6C037ED46858}" destId="{81D8F0ED-4F48-453D-BE0B-F55DCCAA23BB}" srcOrd="4" destOrd="0" parTransId="{1F1ADB42-53C0-4B37-AD2A-B8FD24B27D54}" sibTransId="{D39B886D-2088-4B94-8775-5238E8945E5D}"/>
    <dgm:cxn modelId="{06AB7757-B791-419D-86DB-CE659923AB33}" type="presOf" srcId="{D062F48C-145A-4039-837B-6C037ED46858}" destId="{A18C7C44-94EA-43A9-A4A0-A56D9784E126}" srcOrd="0" destOrd="0" presId="urn:microsoft.com/office/officeart/2005/8/layout/default#6"/>
    <dgm:cxn modelId="{AA1016C7-29D1-437C-88BA-F5D13DDFC7F4}" srcId="{D062F48C-145A-4039-837B-6C037ED46858}" destId="{2A414C4A-A267-43F1-A03B-1948DDD462BB}" srcOrd="1" destOrd="0" parTransId="{36D9BBC4-4C4D-45C7-BE3E-8CEADE328BF1}" sibTransId="{555A312F-858B-4A4B-B5FD-CAE2C211CABB}"/>
    <dgm:cxn modelId="{812A41CC-7B2A-433E-A244-26A7B14DD616}" type="presOf" srcId="{81D8F0ED-4F48-453D-BE0B-F55DCCAA23BB}" destId="{7892970B-6D15-4B44-B368-31F867732019}" srcOrd="0" destOrd="0" presId="urn:microsoft.com/office/officeart/2005/8/layout/default#6"/>
    <dgm:cxn modelId="{CF084113-2772-4867-A69E-3FCFB2F00474}" srcId="{D062F48C-145A-4039-837B-6C037ED46858}" destId="{2920943A-089B-44FF-B2F6-1225B99FF819}" srcOrd="3" destOrd="0" parTransId="{02359C79-371C-4E4E-8963-8577D7385885}" sibTransId="{36E9EE8A-1C64-4F9F-B4B6-09686A292551}"/>
    <dgm:cxn modelId="{E5C19EF3-BFDD-41E6-8588-00B513B443FE}" srcId="{D062F48C-145A-4039-837B-6C037ED46858}" destId="{70F5844F-4CD1-40B6-8753-87F54321FE8C}" srcOrd="0" destOrd="0" parTransId="{E2AD2D18-02DB-4595-89CA-A7222AE4D465}" sibTransId="{0B5D4518-A4BC-4951-A1C3-E5FB1354E0B2}"/>
    <dgm:cxn modelId="{F7E76A03-224A-45F9-9ECD-3AD9FCB8966C}" type="presOf" srcId="{2A414C4A-A267-43F1-A03B-1948DDD462BB}" destId="{A7002D64-A313-45A4-9A1F-02EB453E6AD7}" srcOrd="0" destOrd="0" presId="urn:microsoft.com/office/officeart/2005/8/layout/default#6"/>
    <dgm:cxn modelId="{213C7B59-C818-4667-818B-A9ED51E3495A}" type="presOf" srcId="{4AA8DFA4-D3AE-48BD-839E-7588D7BC082B}" destId="{F916D4D4-C870-49C6-B7ED-B266C1075543}" srcOrd="0" destOrd="0" presId="urn:microsoft.com/office/officeart/2005/8/layout/default#6"/>
    <dgm:cxn modelId="{8DE380D7-197F-4FF8-91CE-9FD84DD2D789}" type="presOf" srcId="{2920943A-089B-44FF-B2F6-1225B99FF819}" destId="{6A3D1DE1-386F-4FDF-AD59-8D9783FAA31B}" srcOrd="0" destOrd="0" presId="urn:microsoft.com/office/officeart/2005/8/layout/default#6"/>
    <dgm:cxn modelId="{5D8D7330-237A-470F-ACDD-57263BC8D5F7}" type="presParOf" srcId="{A18C7C44-94EA-43A9-A4A0-A56D9784E126}" destId="{A19DF575-7589-4840-8623-6EFAE204829E}" srcOrd="0" destOrd="0" presId="urn:microsoft.com/office/officeart/2005/8/layout/default#6"/>
    <dgm:cxn modelId="{F35587F6-9151-4041-85B5-E6E15C005131}" type="presParOf" srcId="{A18C7C44-94EA-43A9-A4A0-A56D9784E126}" destId="{E55AB641-D83F-4402-BD9C-64E8254A5EC6}" srcOrd="1" destOrd="0" presId="urn:microsoft.com/office/officeart/2005/8/layout/default#6"/>
    <dgm:cxn modelId="{DA6A963C-EA77-495B-91AC-53E7642CA6B3}" type="presParOf" srcId="{A18C7C44-94EA-43A9-A4A0-A56D9784E126}" destId="{A7002D64-A313-45A4-9A1F-02EB453E6AD7}" srcOrd="2" destOrd="0" presId="urn:microsoft.com/office/officeart/2005/8/layout/default#6"/>
    <dgm:cxn modelId="{8609EA93-EABB-4507-9E43-7CDE0175FD71}" type="presParOf" srcId="{A18C7C44-94EA-43A9-A4A0-A56D9784E126}" destId="{6C535FF7-68A0-44A9-A706-364CB6419B91}" srcOrd="3" destOrd="0" presId="urn:microsoft.com/office/officeart/2005/8/layout/default#6"/>
    <dgm:cxn modelId="{C67C46AE-7617-4FAC-A083-288C50E1ABC5}" type="presParOf" srcId="{A18C7C44-94EA-43A9-A4A0-A56D9784E126}" destId="{F916D4D4-C870-49C6-B7ED-B266C1075543}" srcOrd="4" destOrd="0" presId="urn:microsoft.com/office/officeart/2005/8/layout/default#6"/>
    <dgm:cxn modelId="{037C5B7B-2913-46B5-BCF5-0D10BB986025}" type="presParOf" srcId="{A18C7C44-94EA-43A9-A4A0-A56D9784E126}" destId="{F0C87411-8764-4A9C-AD76-13ED81D4116A}" srcOrd="5" destOrd="0" presId="urn:microsoft.com/office/officeart/2005/8/layout/default#6"/>
    <dgm:cxn modelId="{47947FFD-E2A6-4C02-932A-6C3483A85116}" type="presParOf" srcId="{A18C7C44-94EA-43A9-A4A0-A56D9784E126}" destId="{6A3D1DE1-386F-4FDF-AD59-8D9783FAA31B}" srcOrd="6" destOrd="0" presId="urn:microsoft.com/office/officeart/2005/8/layout/default#6"/>
    <dgm:cxn modelId="{32B8938B-E551-4ABF-ACEF-70AFBDEBACD0}" type="presParOf" srcId="{A18C7C44-94EA-43A9-A4A0-A56D9784E126}" destId="{93F3E89C-5F5E-4465-958B-70134339ABE6}" srcOrd="7" destOrd="0" presId="urn:microsoft.com/office/officeart/2005/8/layout/default#6"/>
    <dgm:cxn modelId="{CD755BAE-DE50-4A7B-8E55-399AA1CC0A76}" type="presParOf" srcId="{A18C7C44-94EA-43A9-A4A0-A56D9784E126}" destId="{7892970B-6D15-4B44-B368-31F867732019}" srcOrd="8" destOrd="0" presId="urn:microsoft.com/office/officeart/2005/8/layout/default#6"/>
  </dgm:cxnLst>
  <dgm:bg/>
  <dgm:whole/>
  <dgm:extLst>
    <a:ext uri="http://schemas.microsoft.com/office/drawing/2008/diagram">
      <dsp:dataModelExt xmlns:dsp="http://schemas.microsoft.com/office/drawing/2008/diagram" relId="rId3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5B39043-001D-4C22-ACF1-C2AB302992A4}">
      <dsp:nvSpPr>
        <dsp:cNvPr id="0" name=""/>
        <dsp:cNvSpPr/>
      </dsp:nvSpPr>
      <dsp:spPr>
        <a:xfrm>
          <a:off x="0" y="54158"/>
          <a:ext cx="1169213" cy="717366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utlu</a:t>
          </a:r>
        </a:p>
      </dsp:txBody>
      <dsp:txXfrm>
        <a:off x="0" y="54158"/>
        <a:ext cx="1169213" cy="717366"/>
      </dsp:txXfrm>
    </dsp:sp>
    <dsp:sp modelId="{7521AE88-93A5-4132-B63C-8851C26C32E3}">
      <dsp:nvSpPr>
        <dsp:cNvPr id="0" name=""/>
        <dsp:cNvSpPr/>
      </dsp:nvSpPr>
      <dsp:spPr>
        <a:xfrm>
          <a:off x="1288001" y="37211"/>
          <a:ext cx="1161836" cy="697101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özgüvenli</a:t>
          </a:r>
        </a:p>
      </dsp:txBody>
      <dsp:txXfrm>
        <a:off x="1288001" y="37211"/>
        <a:ext cx="1161836" cy="697101"/>
      </dsp:txXfrm>
    </dsp:sp>
    <dsp:sp modelId="{A4A21E65-1E19-4461-B715-1B380FE2011D}">
      <dsp:nvSpPr>
        <dsp:cNvPr id="0" name=""/>
        <dsp:cNvSpPr/>
      </dsp:nvSpPr>
      <dsp:spPr>
        <a:xfrm>
          <a:off x="2566020" y="37211"/>
          <a:ext cx="1161836" cy="697101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yetersiz</a:t>
          </a:r>
        </a:p>
      </dsp:txBody>
      <dsp:txXfrm>
        <a:off x="2566020" y="37211"/>
        <a:ext cx="1161836" cy="697101"/>
      </dsp:txXfrm>
    </dsp:sp>
    <dsp:sp modelId="{A5583AC9-600D-48E4-8D34-01E1F51B6E41}">
      <dsp:nvSpPr>
        <dsp:cNvPr id="0" name=""/>
        <dsp:cNvSpPr/>
      </dsp:nvSpPr>
      <dsp:spPr>
        <a:xfrm>
          <a:off x="3844040" y="37211"/>
          <a:ext cx="1161836" cy="697101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küçümseme</a:t>
          </a:r>
        </a:p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 başkalarını)</a:t>
          </a:r>
        </a:p>
      </dsp:txBody>
      <dsp:txXfrm>
        <a:off x="3844040" y="37211"/>
        <a:ext cx="1161836" cy="697101"/>
      </dsp:txXfrm>
    </dsp:sp>
    <dsp:sp modelId="{E9E060EE-47E5-4632-853D-BE529A3833F2}">
      <dsp:nvSpPr>
        <dsp:cNvPr id="0" name=""/>
        <dsp:cNvSpPr/>
      </dsp:nvSpPr>
      <dsp:spPr>
        <a:xfrm>
          <a:off x="5122060" y="37211"/>
          <a:ext cx="1161836" cy="697101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..............</a:t>
          </a:r>
        </a:p>
      </dsp:txBody>
      <dsp:txXfrm>
        <a:off x="5122060" y="37211"/>
        <a:ext cx="1161836" cy="697101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377C6E3-D101-4290-B353-F766B303E059}">
      <dsp:nvSpPr>
        <dsp:cNvPr id="0" name=""/>
        <dsp:cNvSpPr/>
      </dsp:nvSpPr>
      <dsp:spPr>
        <a:xfrm>
          <a:off x="2151" y="7647"/>
          <a:ext cx="1165133" cy="69908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yüzdüğümüz kulvar kısaydı o yüzden bu başarılı olduğum anlamına gelmez.</a:t>
          </a:r>
        </a:p>
      </dsp:txBody>
      <dsp:txXfrm>
        <a:off x="2151" y="7647"/>
        <a:ext cx="1165133" cy="699080"/>
      </dsp:txXfrm>
    </dsp:sp>
    <dsp:sp modelId="{B6C0804C-EBE6-4F4E-BE86-CEED90C44667}">
      <dsp:nvSpPr>
        <dsp:cNvPr id="0" name=""/>
        <dsp:cNvSpPr/>
      </dsp:nvSpPr>
      <dsp:spPr>
        <a:xfrm>
          <a:off x="1283798" y="7647"/>
          <a:ext cx="1165133" cy="69908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bu şekilde düzenli ve disiplinli çalışarak bir çok şeyi daha başarabilirim.</a:t>
          </a:r>
        </a:p>
      </dsp:txBody>
      <dsp:txXfrm>
        <a:off x="1283798" y="7647"/>
        <a:ext cx="1165133" cy="699080"/>
      </dsp:txXfrm>
    </dsp:sp>
    <dsp:sp modelId="{BEE26F13-6007-4A3D-A47C-BD3006C15289}">
      <dsp:nvSpPr>
        <dsp:cNvPr id="0" name=""/>
        <dsp:cNvSpPr/>
      </dsp:nvSpPr>
      <dsp:spPr>
        <a:xfrm>
          <a:off x="2565445" y="7647"/>
          <a:ext cx="1165133" cy="69908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diğerleri benim kadar yetenekli değil</a:t>
          </a:r>
        </a:p>
      </dsp:txBody>
      <dsp:txXfrm>
        <a:off x="2565445" y="7647"/>
        <a:ext cx="1165133" cy="699080"/>
      </dsp:txXfrm>
    </dsp:sp>
    <dsp:sp modelId="{90D6CB09-ED22-4A2D-93F3-C2CF4D594F58}">
      <dsp:nvSpPr>
        <dsp:cNvPr id="0" name=""/>
        <dsp:cNvSpPr/>
      </dsp:nvSpPr>
      <dsp:spPr>
        <a:xfrm>
          <a:off x="3847092" y="7647"/>
          <a:ext cx="1165133" cy="69908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çalışmamın karşılığını aldım</a:t>
          </a:r>
        </a:p>
      </dsp:txBody>
      <dsp:txXfrm>
        <a:off x="3847092" y="7647"/>
        <a:ext cx="1165133" cy="699080"/>
      </dsp:txXfrm>
    </dsp:sp>
    <dsp:sp modelId="{F69BD1A9-BD3C-4CA4-B70D-D1A98E5EC2AF}">
      <dsp:nvSpPr>
        <dsp:cNvPr id="0" name=""/>
        <dsp:cNvSpPr/>
      </dsp:nvSpPr>
      <dsp:spPr>
        <a:xfrm>
          <a:off x="5128739" y="7647"/>
          <a:ext cx="1165133" cy="69908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...............</a:t>
          </a:r>
        </a:p>
      </dsp:txBody>
      <dsp:txXfrm>
        <a:off x="5128739" y="7647"/>
        <a:ext cx="1165133" cy="699080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AE77CDF-A444-4C03-94E0-D213C25DDF2E}">
      <dsp:nvSpPr>
        <dsp:cNvPr id="0" name=""/>
        <dsp:cNvSpPr/>
      </dsp:nvSpPr>
      <dsp:spPr>
        <a:xfrm>
          <a:off x="2132" y="287045"/>
          <a:ext cx="1154557" cy="69273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arkadaşlarıma benim gibi olabilmeleri için on fırın ekmek yemeleri gerektiğini söylerim</a:t>
          </a:r>
        </a:p>
      </dsp:txBody>
      <dsp:txXfrm>
        <a:off x="2132" y="287045"/>
        <a:ext cx="1154557" cy="692734"/>
      </dsp:txXfrm>
    </dsp:sp>
    <dsp:sp modelId="{FA49902F-8A01-4611-8461-FE53AA488E25}">
      <dsp:nvSpPr>
        <dsp:cNvPr id="0" name=""/>
        <dsp:cNvSpPr/>
      </dsp:nvSpPr>
      <dsp:spPr>
        <a:xfrm>
          <a:off x="1272145" y="287045"/>
          <a:ext cx="1154557" cy="69273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başarımı korumak için daha çok çalışırım</a:t>
          </a:r>
        </a:p>
      </dsp:txBody>
      <dsp:txXfrm>
        <a:off x="1272145" y="287045"/>
        <a:ext cx="1154557" cy="692734"/>
      </dsp:txXfrm>
    </dsp:sp>
    <dsp:sp modelId="{9F9EA8C0-E524-4C11-A4E7-F9AA0D242F9B}">
      <dsp:nvSpPr>
        <dsp:cNvPr id="0" name=""/>
        <dsp:cNvSpPr/>
      </dsp:nvSpPr>
      <dsp:spPr>
        <a:xfrm>
          <a:off x="2542158" y="287045"/>
          <a:ext cx="1154557" cy="69273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bu başarı beni motive eder ve çalışmalarıma aynı şekilde devam ederim.</a:t>
          </a:r>
        </a:p>
      </dsp:txBody>
      <dsp:txXfrm>
        <a:off x="2542158" y="287045"/>
        <a:ext cx="1154557" cy="692734"/>
      </dsp:txXfrm>
    </dsp:sp>
    <dsp:sp modelId="{3E8DD897-AD17-433B-B136-B3377DBEE7CE}">
      <dsp:nvSpPr>
        <dsp:cNvPr id="0" name=""/>
        <dsp:cNvSpPr/>
      </dsp:nvSpPr>
      <dsp:spPr>
        <a:xfrm>
          <a:off x="3812171" y="287045"/>
          <a:ext cx="1154557" cy="69273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başarımı ailem ve yakın arkadaşalrım ile paylaşırım</a:t>
          </a:r>
        </a:p>
      </dsp:txBody>
      <dsp:txXfrm>
        <a:off x="3812171" y="287045"/>
        <a:ext cx="1154557" cy="692734"/>
      </dsp:txXfrm>
    </dsp:sp>
    <dsp:sp modelId="{150BB526-2604-4C21-A3AC-7B9779B39CD8}">
      <dsp:nvSpPr>
        <dsp:cNvPr id="0" name=""/>
        <dsp:cNvSpPr/>
      </dsp:nvSpPr>
      <dsp:spPr>
        <a:xfrm>
          <a:off x="5082185" y="287045"/>
          <a:ext cx="1154557" cy="69273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.................</a:t>
          </a:r>
        </a:p>
      </dsp:txBody>
      <dsp:txXfrm>
        <a:off x="5082185" y="287045"/>
        <a:ext cx="1154557" cy="692734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AC95875-19ED-4D7D-806D-2936CD9A0E8C}">
      <dsp:nvSpPr>
        <dsp:cNvPr id="0" name=""/>
        <dsp:cNvSpPr/>
      </dsp:nvSpPr>
      <dsp:spPr>
        <a:xfrm>
          <a:off x="2132" y="96545"/>
          <a:ext cx="1154557" cy="69273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üzüntü</a:t>
          </a:r>
        </a:p>
      </dsp:txBody>
      <dsp:txXfrm>
        <a:off x="2132" y="96545"/>
        <a:ext cx="1154557" cy="692734"/>
      </dsp:txXfrm>
    </dsp:sp>
    <dsp:sp modelId="{F165D5F3-D0B7-4727-A470-6374A00BE5A7}">
      <dsp:nvSpPr>
        <dsp:cNvPr id="0" name=""/>
        <dsp:cNvSpPr/>
      </dsp:nvSpPr>
      <dsp:spPr>
        <a:xfrm>
          <a:off x="1272145" y="96545"/>
          <a:ext cx="1154557" cy="69273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yetersiz</a:t>
          </a:r>
        </a:p>
      </dsp:txBody>
      <dsp:txXfrm>
        <a:off x="1272145" y="96545"/>
        <a:ext cx="1154557" cy="692734"/>
      </dsp:txXfrm>
    </dsp:sp>
    <dsp:sp modelId="{EF618B4F-548A-4485-B38B-829D3CEA43E6}">
      <dsp:nvSpPr>
        <dsp:cNvPr id="0" name=""/>
        <dsp:cNvSpPr/>
      </dsp:nvSpPr>
      <dsp:spPr>
        <a:xfrm>
          <a:off x="2542158" y="96545"/>
          <a:ext cx="1154557" cy="69273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öfke</a:t>
          </a:r>
        </a:p>
      </dsp:txBody>
      <dsp:txXfrm>
        <a:off x="2542158" y="96545"/>
        <a:ext cx="1154557" cy="692734"/>
      </dsp:txXfrm>
    </dsp:sp>
    <dsp:sp modelId="{CBFD9625-7B32-412B-ABA2-51B514228E5D}">
      <dsp:nvSpPr>
        <dsp:cNvPr id="0" name=""/>
        <dsp:cNvSpPr/>
      </dsp:nvSpPr>
      <dsp:spPr>
        <a:xfrm>
          <a:off x="3812171" y="96545"/>
          <a:ext cx="1154557" cy="69273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umursamazlık</a:t>
          </a:r>
        </a:p>
      </dsp:txBody>
      <dsp:txXfrm>
        <a:off x="3812171" y="96545"/>
        <a:ext cx="1154557" cy="692734"/>
      </dsp:txXfrm>
    </dsp:sp>
    <dsp:sp modelId="{C95A5063-CC56-446A-A8A6-C25BCAA1B230}">
      <dsp:nvSpPr>
        <dsp:cNvPr id="0" name=""/>
        <dsp:cNvSpPr/>
      </dsp:nvSpPr>
      <dsp:spPr>
        <a:xfrm>
          <a:off x="5082185" y="96545"/>
          <a:ext cx="1154557" cy="69273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.................</a:t>
          </a:r>
        </a:p>
      </dsp:txBody>
      <dsp:txXfrm>
        <a:off x="5082185" y="96545"/>
        <a:ext cx="1154557" cy="692734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9FA4B81-604C-4DCF-A95C-901466AE817B}">
      <dsp:nvSpPr>
        <dsp:cNvPr id="0" name=""/>
        <dsp:cNvSpPr/>
      </dsp:nvSpPr>
      <dsp:spPr>
        <a:xfrm>
          <a:off x="2129" y="92311"/>
          <a:ext cx="1152794" cy="691676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bundan sonra daha çok antreman yapmalıyım</a:t>
          </a:r>
        </a:p>
      </dsp:txBody>
      <dsp:txXfrm>
        <a:off x="2129" y="92311"/>
        <a:ext cx="1152794" cy="691676"/>
      </dsp:txXfrm>
    </dsp:sp>
    <dsp:sp modelId="{6EE7A7EC-341F-49FB-8408-C3BE51B5F46D}">
      <dsp:nvSpPr>
        <dsp:cNvPr id="0" name=""/>
        <dsp:cNvSpPr/>
      </dsp:nvSpPr>
      <dsp:spPr>
        <a:xfrm>
          <a:off x="1270203" y="92311"/>
          <a:ext cx="1152794" cy="691676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ne kadar antreman yapsamda başaramam</a:t>
          </a:r>
        </a:p>
      </dsp:txBody>
      <dsp:txXfrm>
        <a:off x="1270203" y="92311"/>
        <a:ext cx="1152794" cy="691676"/>
      </dsp:txXfrm>
    </dsp:sp>
    <dsp:sp modelId="{9E9F1EC6-B0E0-4FC5-B05C-5D1A8FA96066}">
      <dsp:nvSpPr>
        <dsp:cNvPr id="0" name=""/>
        <dsp:cNvSpPr/>
      </dsp:nvSpPr>
      <dsp:spPr>
        <a:xfrm>
          <a:off x="2538277" y="92311"/>
          <a:ext cx="1152794" cy="691676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yüzme hocası iyi çalıştırmadı</a:t>
          </a:r>
        </a:p>
      </dsp:txBody>
      <dsp:txXfrm>
        <a:off x="2538277" y="92311"/>
        <a:ext cx="1152794" cy="691676"/>
      </dsp:txXfrm>
    </dsp:sp>
    <dsp:sp modelId="{7359DAC2-F040-4BFC-B69B-C29034B8F2BE}">
      <dsp:nvSpPr>
        <dsp:cNvPr id="0" name=""/>
        <dsp:cNvSpPr/>
      </dsp:nvSpPr>
      <dsp:spPr>
        <a:xfrm>
          <a:off x="3806351" y="92311"/>
          <a:ext cx="1152794" cy="691676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antreman yapmama  gerek yok olduğu kadar</a:t>
          </a:r>
        </a:p>
      </dsp:txBody>
      <dsp:txXfrm>
        <a:off x="3806351" y="92311"/>
        <a:ext cx="1152794" cy="691676"/>
      </dsp:txXfrm>
    </dsp:sp>
    <dsp:sp modelId="{0768966C-F1C8-41D5-BF55-3A468FF8B6D7}">
      <dsp:nvSpPr>
        <dsp:cNvPr id="0" name=""/>
        <dsp:cNvSpPr/>
      </dsp:nvSpPr>
      <dsp:spPr>
        <a:xfrm>
          <a:off x="5074426" y="92311"/>
          <a:ext cx="1152794" cy="691676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000" kern="1200"/>
            <a:t>............</a:t>
          </a:r>
        </a:p>
      </dsp:txBody>
      <dsp:txXfrm>
        <a:off x="5074426" y="92311"/>
        <a:ext cx="1152794" cy="691676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19DF575-7589-4840-8623-6EFAE204829E}">
      <dsp:nvSpPr>
        <dsp:cNvPr id="0" name=""/>
        <dsp:cNvSpPr/>
      </dsp:nvSpPr>
      <dsp:spPr>
        <a:xfrm>
          <a:off x="2138" y="200262"/>
          <a:ext cx="1158082" cy="694849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kern="1200"/>
            <a:t>antreman yapmayı bırakırım</a:t>
          </a:r>
        </a:p>
      </dsp:txBody>
      <dsp:txXfrm>
        <a:off x="2138" y="200262"/>
        <a:ext cx="1158082" cy="694849"/>
      </dsp:txXfrm>
    </dsp:sp>
    <dsp:sp modelId="{A7002D64-A313-45A4-9A1F-02EB453E6AD7}">
      <dsp:nvSpPr>
        <dsp:cNvPr id="0" name=""/>
        <dsp:cNvSpPr/>
      </dsp:nvSpPr>
      <dsp:spPr>
        <a:xfrm>
          <a:off x="1276030" y="200262"/>
          <a:ext cx="1158082" cy="694849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kern="1200"/>
            <a:t>aileme yüzme hocasının iyi öğretemediğini söylerim</a:t>
          </a:r>
        </a:p>
      </dsp:txBody>
      <dsp:txXfrm>
        <a:off x="1276030" y="200262"/>
        <a:ext cx="1158082" cy="694849"/>
      </dsp:txXfrm>
    </dsp:sp>
    <dsp:sp modelId="{F916D4D4-C870-49C6-B7ED-B266C1075543}">
      <dsp:nvSpPr>
        <dsp:cNvPr id="0" name=""/>
        <dsp:cNvSpPr/>
      </dsp:nvSpPr>
      <dsp:spPr>
        <a:xfrm>
          <a:off x="2549921" y="200262"/>
          <a:ext cx="1158082" cy="694849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kern="1200"/>
            <a:t>bundan sonra daha çok antreman yaparım</a:t>
          </a:r>
        </a:p>
      </dsp:txBody>
      <dsp:txXfrm>
        <a:off x="2549921" y="200262"/>
        <a:ext cx="1158082" cy="694849"/>
      </dsp:txXfrm>
    </dsp:sp>
    <dsp:sp modelId="{6A3D1DE1-386F-4FDF-AD59-8D9783FAA31B}">
      <dsp:nvSpPr>
        <dsp:cNvPr id="0" name=""/>
        <dsp:cNvSpPr/>
      </dsp:nvSpPr>
      <dsp:spPr>
        <a:xfrm>
          <a:off x="3823812" y="200262"/>
          <a:ext cx="1158082" cy="694849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kern="1200"/>
            <a:t>çevremdekilere çalışmadığımı istersem her şeyi başarabileceğimi söylerim.</a:t>
          </a:r>
        </a:p>
      </dsp:txBody>
      <dsp:txXfrm>
        <a:off x="3823812" y="200262"/>
        <a:ext cx="1158082" cy="694849"/>
      </dsp:txXfrm>
    </dsp:sp>
    <dsp:sp modelId="{7892970B-6D15-4B44-B368-31F867732019}">
      <dsp:nvSpPr>
        <dsp:cNvPr id="0" name=""/>
        <dsp:cNvSpPr/>
      </dsp:nvSpPr>
      <dsp:spPr>
        <a:xfrm>
          <a:off x="5097703" y="200262"/>
          <a:ext cx="1158082" cy="694849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800" kern="1200"/>
            <a:t>..................</a:t>
          </a:r>
        </a:p>
      </dsp:txBody>
      <dsp:txXfrm>
        <a:off x="5097703" y="200262"/>
        <a:ext cx="1158082" cy="69484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default#1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default#2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default#3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default#4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default#5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default#6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1">
  <dgm:title val=""/>
  <dgm:desc val=""/>
  <dgm:catLst>
    <dgm:cat type="3D" pri="111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flat" dir="t"/>
    </dgm:scene3d>
    <dgm:sp3d z="1270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flat" dir="t"/>
    </dgm:scene3d>
    <dgm:sp3d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flat" dir="t"/>
    </dgm:scene3d>
    <dgm:sp3d z="-1905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flat" dir="t"/>
    </dgm:scene3d>
    <dgm:sp3d z="-80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flat" dir="t"/>
    </dgm:scene3d>
    <dgm:sp3d z="127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flat" dir="t"/>
    </dgm:scene3d>
    <dgm:sp3d z="-1905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fla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flat" dir="t"/>
    </dgm:scene3d>
    <dgm:sp3d z="-10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FollowNode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flat" dir="t"/>
    </dgm:scene3d>
    <dgm:sp3d z="-190500" extrusionH="127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z="190500"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3d1">
  <dgm:title val=""/>
  <dgm:desc val=""/>
  <dgm:catLst>
    <dgm:cat type="3D" pri="111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flat" dir="t"/>
    </dgm:scene3d>
    <dgm:sp3d z="1270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flat" dir="t"/>
    </dgm:scene3d>
    <dgm:sp3d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flat" dir="t"/>
    </dgm:scene3d>
    <dgm:sp3d z="-1905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flat" dir="t"/>
    </dgm:scene3d>
    <dgm:sp3d z="-80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flat" dir="t"/>
    </dgm:scene3d>
    <dgm:sp3d z="127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flat" dir="t"/>
    </dgm:scene3d>
    <dgm:sp3d z="-1905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fla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flat" dir="t"/>
    </dgm:scene3d>
    <dgm:sp3d z="-10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FollowNode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flat" dir="t"/>
    </dgm:scene3d>
    <dgm:sp3d z="-190500" extrusionH="127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z="190500"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3d1">
  <dgm:title val=""/>
  <dgm:desc val=""/>
  <dgm:catLst>
    <dgm:cat type="3D" pri="111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flat" dir="t"/>
    </dgm:scene3d>
    <dgm:sp3d z="1270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flat" dir="t"/>
    </dgm:scene3d>
    <dgm:sp3d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flat" dir="t"/>
    </dgm:scene3d>
    <dgm:sp3d z="-1905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flat" dir="t"/>
    </dgm:scene3d>
    <dgm:sp3d z="-80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flat" dir="t"/>
    </dgm:scene3d>
    <dgm:sp3d z="127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flat" dir="t"/>
    </dgm:scene3d>
    <dgm:sp3d z="-1905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fla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flat" dir="t"/>
    </dgm:scene3d>
    <dgm:sp3d z="-10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FollowNode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flat" dir="t"/>
    </dgm:scene3d>
    <dgm:sp3d z="-190500" extrusionH="127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z="190500"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3d1">
  <dgm:title val=""/>
  <dgm:desc val=""/>
  <dgm:catLst>
    <dgm:cat type="3D" pri="111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flat" dir="t"/>
    </dgm:scene3d>
    <dgm:sp3d z="1270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flat" dir="t"/>
    </dgm:scene3d>
    <dgm:sp3d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flat" dir="t"/>
    </dgm:scene3d>
    <dgm:sp3d z="-1905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flat" dir="t"/>
    </dgm:scene3d>
    <dgm:sp3d z="-80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flat" dir="t"/>
    </dgm:scene3d>
    <dgm:sp3d z="127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flat" dir="t"/>
    </dgm:scene3d>
    <dgm:sp3d z="-1905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fla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flat" dir="t"/>
    </dgm:scene3d>
    <dgm:sp3d z="-10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FollowNode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flat" dir="t"/>
    </dgm:scene3d>
    <dgm:sp3d z="-190500" extrusionH="127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z="190500"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3d1">
  <dgm:title val=""/>
  <dgm:desc val=""/>
  <dgm:catLst>
    <dgm:cat type="3D" pri="111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flat" dir="t"/>
    </dgm:scene3d>
    <dgm:sp3d z="1270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flat" dir="t"/>
    </dgm:scene3d>
    <dgm:sp3d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flat" dir="t"/>
    </dgm:scene3d>
    <dgm:sp3d z="-1905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flat" dir="t"/>
    </dgm:scene3d>
    <dgm:sp3d z="-80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flat" dir="t"/>
    </dgm:scene3d>
    <dgm:sp3d z="127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flat" dir="t"/>
    </dgm:scene3d>
    <dgm:sp3d z="-1905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fla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flat" dir="t"/>
    </dgm:scene3d>
    <dgm:sp3d z="-10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FollowNode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flat" dir="t"/>
    </dgm:scene3d>
    <dgm:sp3d z="-190500" extrusionH="127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z="190500"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3d1">
  <dgm:title val=""/>
  <dgm:desc val=""/>
  <dgm:catLst>
    <dgm:cat type="3D" pri="111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flat" dir="t"/>
    </dgm:scene3d>
    <dgm:sp3d z="1270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flat" dir="t"/>
    </dgm:scene3d>
    <dgm:sp3d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flat" dir="t"/>
    </dgm:scene3d>
    <dgm:sp3d z="-1905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flat" dir="t"/>
    </dgm:scene3d>
    <dgm:sp3d z="-80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flat" dir="t"/>
    </dgm:scene3d>
    <dgm:sp3d z="127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flat" dir="t"/>
    </dgm:scene3d>
    <dgm:sp3d z="-1905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fla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flat" dir="t"/>
    </dgm:scene3d>
    <dgm:sp3d z="-10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FollowNode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flat" dir="t"/>
    </dgm:scene3d>
    <dgm:sp3d z="-190500" extrusionH="127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z="190500"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4FC6F6-79EB-4187-913A-9B82BFC63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A.Mücahit</cp:lastModifiedBy>
  <cp:revision>13</cp:revision>
  <dcterms:created xsi:type="dcterms:W3CDTF">2020-09-29T20:29:00Z</dcterms:created>
  <dcterms:modified xsi:type="dcterms:W3CDTF">2021-01-09T20:33:00Z</dcterms:modified>
</cp:coreProperties>
</file>